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D4D0F" w14:textId="77777777"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14:paraId="3C62131D" w14:textId="0081C79D" w:rsidR="000755E6"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9E7A8B">
        <w:rPr>
          <w:rFonts w:ascii="Times New Roman" w:hAnsi="Times New Roman"/>
          <w:b/>
        </w:rPr>
        <w:t>February 24</w:t>
      </w:r>
      <w:r w:rsidR="009B33CB">
        <w:rPr>
          <w:rFonts w:ascii="Times New Roman" w:hAnsi="Times New Roman"/>
          <w:b/>
        </w:rPr>
        <w:t>, 202</w:t>
      </w:r>
      <w:r w:rsidR="00F843AF">
        <w:rPr>
          <w:rFonts w:ascii="Times New Roman" w:hAnsi="Times New Roman"/>
          <w:b/>
        </w:rPr>
        <w:t>2</w:t>
      </w:r>
    </w:p>
    <w:p w14:paraId="22BB1243" w14:textId="349AB83E" w:rsidR="00F843AF" w:rsidRPr="00525B2B" w:rsidRDefault="00F843AF" w:rsidP="00595C76">
      <w:pPr>
        <w:jc w:val="center"/>
        <w:rPr>
          <w:rFonts w:ascii="Times New Roman" w:hAnsi="Times New Roman"/>
          <w:b/>
        </w:rPr>
      </w:pPr>
    </w:p>
    <w:p w14:paraId="19841122" w14:textId="77777777" w:rsidR="00433B76" w:rsidRPr="00C652F1" w:rsidRDefault="00433B76" w:rsidP="00C93CE5">
      <w:pPr>
        <w:rPr>
          <w:rFonts w:cs="Calibri"/>
          <w:sz w:val="22"/>
          <w:szCs w:val="22"/>
        </w:rPr>
      </w:pPr>
    </w:p>
    <w:p w14:paraId="7A9217C5" w14:textId="28791524" w:rsidR="004733FA" w:rsidRPr="00922B9A" w:rsidRDefault="007374B0" w:rsidP="009329F4">
      <w:pPr>
        <w:jc w:val="both"/>
        <w:rPr>
          <w:rFonts w:ascii="Arial" w:hAnsi="Arial" w:cs="Arial"/>
        </w:rPr>
      </w:pPr>
      <w:r w:rsidRPr="00922B9A">
        <w:rPr>
          <w:rFonts w:ascii="Arial" w:hAnsi="Arial" w:cs="Arial"/>
          <w:b/>
          <w:u w:val="single"/>
        </w:rPr>
        <w:t>Call to Order</w:t>
      </w:r>
      <w:r w:rsidR="00A04976" w:rsidRPr="00922B9A">
        <w:rPr>
          <w:rFonts w:ascii="Arial" w:hAnsi="Arial" w:cs="Arial"/>
          <w:b/>
          <w:u w:val="single"/>
        </w:rPr>
        <w:t>:</w:t>
      </w:r>
      <w:r w:rsidR="00A04976" w:rsidRPr="00922B9A">
        <w:rPr>
          <w:rFonts w:ascii="Arial" w:hAnsi="Arial" w:cs="Arial"/>
          <w:b/>
        </w:rPr>
        <w:t xml:space="preserve"> </w:t>
      </w:r>
      <w:r w:rsidR="00A04976" w:rsidRPr="00922B9A">
        <w:rPr>
          <w:rFonts w:ascii="Arial" w:hAnsi="Arial" w:cs="Arial"/>
        </w:rPr>
        <w:t xml:space="preserve">The Custer County Library Foundation (CCLF) </w:t>
      </w:r>
      <w:r w:rsidR="007C7F3A" w:rsidRPr="00922B9A">
        <w:rPr>
          <w:rFonts w:ascii="Arial" w:hAnsi="Arial" w:cs="Arial"/>
        </w:rPr>
        <w:t>meeting</w:t>
      </w:r>
      <w:r w:rsidR="00801BB3" w:rsidRPr="00922B9A">
        <w:rPr>
          <w:rFonts w:ascii="Arial" w:hAnsi="Arial" w:cs="Arial"/>
        </w:rPr>
        <w:t xml:space="preserve"> </w:t>
      </w:r>
      <w:r w:rsidR="00A04976" w:rsidRPr="00922B9A">
        <w:rPr>
          <w:rFonts w:ascii="Arial" w:hAnsi="Arial" w:cs="Arial"/>
        </w:rPr>
        <w:t xml:space="preserve">was called to order </w:t>
      </w:r>
      <w:r w:rsidR="003B004B" w:rsidRPr="00922B9A">
        <w:rPr>
          <w:rFonts w:ascii="Arial" w:hAnsi="Arial" w:cs="Arial"/>
        </w:rPr>
        <w:t>Thursday</w:t>
      </w:r>
      <w:r w:rsidR="00B2125E" w:rsidRPr="00922B9A">
        <w:rPr>
          <w:rFonts w:ascii="Arial" w:hAnsi="Arial" w:cs="Arial"/>
        </w:rPr>
        <w:t>,</w:t>
      </w:r>
      <w:r w:rsidR="00A230D4" w:rsidRPr="00922B9A">
        <w:rPr>
          <w:rFonts w:ascii="Arial" w:hAnsi="Arial" w:cs="Arial"/>
        </w:rPr>
        <w:t xml:space="preserve"> </w:t>
      </w:r>
      <w:r w:rsidR="009E7A8B">
        <w:rPr>
          <w:rFonts w:ascii="Arial" w:hAnsi="Arial" w:cs="Arial"/>
        </w:rPr>
        <w:t>February</w:t>
      </w:r>
      <w:r w:rsidR="00F21FBF">
        <w:rPr>
          <w:rFonts w:ascii="Arial" w:hAnsi="Arial" w:cs="Arial"/>
        </w:rPr>
        <w:t xml:space="preserve"> 2</w:t>
      </w:r>
      <w:r w:rsidR="009E7A8B">
        <w:rPr>
          <w:rFonts w:ascii="Arial" w:hAnsi="Arial" w:cs="Arial"/>
        </w:rPr>
        <w:t>4</w:t>
      </w:r>
      <w:r w:rsidR="007A364A" w:rsidRPr="00922B9A">
        <w:rPr>
          <w:rFonts w:ascii="Arial" w:hAnsi="Arial" w:cs="Arial"/>
        </w:rPr>
        <w:t>,</w:t>
      </w:r>
      <w:r w:rsidR="00696A0E" w:rsidRPr="00922B9A">
        <w:rPr>
          <w:rFonts w:ascii="Arial" w:hAnsi="Arial" w:cs="Arial"/>
        </w:rPr>
        <w:t xml:space="preserve"> </w:t>
      </w:r>
      <w:r w:rsidR="00F233AA" w:rsidRPr="00922B9A">
        <w:rPr>
          <w:rFonts w:ascii="Arial" w:hAnsi="Arial" w:cs="Arial"/>
        </w:rPr>
        <w:t>202</w:t>
      </w:r>
      <w:r w:rsidR="00F843AF">
        <w:rPr>
          <w:rFonts w:ascii="Arial" w:hAnsi="Arial" w:cs="Arial"/>
        </w:rPr>
        <w:t>2</w:t>
      </w:r>
      <w:r w:rsidR="00F233AA" w:rsidRPr="00922B9A">
        <w:rPr>
          <w:rFonts w:ascii="Arial" w:hAnsi="Arial" w:cs="Arial"/>
        </w:rPr>
        <w:t>,</w:t>
      </w:r>
      <w:r w:rsidR="00A04976" w:rsidRPr="00922B9A">
        <w:rPr>
          <w:rFonts w:ascii="Arial" w:hAnsi="Arial" w:cs="Arial"/>
        </w:rPr>
        <w:t xml:space="preserve"> </w:t>
      </w:r>
      <w:r w:rsidR="00A04976" w:rsidRPr="00085717">
        <w:rPr>
          <w:rFonts w:ascii="Arial" w:hAnsi="Arial" w:cs="Arial"/>
        </w:rPr>
        <w:t>at</w:t>
      </w:r>
      <w:r w:rsidR="00AF03F1" w:rsidRPr="00085717">
        <w:rPr>
          <w:rFonts w:ascii="Arial" w:hAnsi="Arial" w:cs="Arial"/>
        </w:rPr>
        <w:t xml:space="preserve"> </w:t>
      </w:r>
      <w:r w:rsidR="00635A5D" w:rsidRPr="00085717">
        <w:rPr>
          <w:rFonts w:ascii="Arial" w:hAnsi="Arial" w:cs="Arial"/>
        </w:rPr>
        <w:t>1:0</w:t>
      </w:r>
      <w:r w:rsidR="004E7CDB" w:rsidRPr="00085717">
        <w:rPr>
          <w:rFonts w:ascii="Arial" w:hAnsi="Arial" w:cs="Arial"/>
        </w:rPr>
        <w:t>0</w:t>
      </w:r>
      <w:r w:rsidR="00E879D4" w:rsidRPr="00922B9A">
        <w:rPr>
          <w:rFonts w:ascii="Arial" w:hAnsi="Arial" w:cs="Arial"/>
        </w:rPr>
        <w:t xml:space="preserve"> P.M</w:t>
      </w:r>
      <w:r w:rsidR="00A04976" w:rsidRPr="00922B9A">
        <w:rPr>
          <w:rFonts w:ascii="Arial" w:hAnsi="Arial" w:cs="Arial"/>
        </w:rPr>
        <w:t xml:space="preserve">. </w:t>
      </w:r>
      <w:r w:rsidR="009B33CB" w:rsidRPr="00922B9A">
        <w:rPr>
          <w:rFonts w:ascii="Arial" w:hAnsi="Arial" w:cs="Arial"/>
        </w:rPr>
        <w:t>by</w:t>
      </w:r>
      <w:r w:rsidR="004D1296" w:rsidRPr="00922B9A">
        <w:rPr>
          <w:rFonts w:ascii="Arial" w:hAnsi="Arial" w:cs="Arial"/>
        </w:rPr>
        <w:t xml:space="preserve"> President </w:t>
      </w:r>
      <w:r w:rsidR="009B33CB" w:rsidRPr="00922B9A">
        <w:rPr>
          <w:rFonts w:ascii="Arial" w:hAnsi="Arial" w:cs="Arial"/>
        </w:rPr>
        <w:t>Rose Kor</w:t>
      </w:r>
      <w:r w:rsidR="002412F7" w:rsidRPr="00922B9A">
        <w:rPr>
          <w:rFonts w:ascii="Arial" w:hAnsi="Arial" w:cs="Arial"/>
        </w:rPr>
        <w:t xml:space="preserve">. </w:t>
      </w:r>
      <w:r w:rsidR="00D321A7" w:rsidRPr="00922B9A">
        <w:rPr>
          <w:rFonts w:ascii="Arial" w:hAnsi="Arial" w:cs="Arial"/>
        </w:rPr>
        <w:t xml:space="preserve">Foundation </w:t>
      </w:r>
      <w:r w:rsidR="00A04976" w:rsidRPr="00922B9A">
        <w:rPr>
          <w:rFonts w:ascii="Arial" w:hAnsi="Arial" w:cs="Arial"/>
        </w:rPr>
        <w:t>Memb</w:t>
      </w:r>
      <w:r w:rsidR="00D321A7" w:rsidRPr="00922B9A">
        <w:rPr>
          <w:rFonts w:ascii="Arial" w:hAnsi="Arial" w:cs="Arial"/>
        </w:rPr>
        <w:t xml:space="preserve">ers </w:t>
      </w:r>
      <w:r w:rsidR="009D1634" w:rsidRPr="00922B9A">
        <w:rPr>
          <w:rFonts w:ascii="Arial" w:hAnsi="Arial" w:cs="Arial"/>
        </w:rPr>
        <w:t xml:space="preserve">also </w:t>
      </w:r>
      <w:r w:rsidR="00D321A7" w:rsidRPr="00922B9A">
        <w:rPr>
          <w:rFonts w:ascii="Arial" w:hAnsi="Arial" w:cs="Arial"/>
        </w:rPr>
        <w:t>in attendance were</w:t>
      </w:r>
      <w:r w:rsidR="004E7A32" w:rsidRPr="00922B9A">
        <w:rPr>
          <w:rFonts w:ascii="Arial" w:hAnsi="Arial" w:cs="Arial"/>
        </w:rPr>
        <w:t xml:space="preserve"> </w:t>
      </w:r>
      <w:r w:rsidR="009B33CB" w:rsidRPr="00922B9A">
        <w:rPr>
          <w:rFonts w:ascii="Arial" w:hAnsi="Arial" w:cs="Arial"/>
        </w:rPr>
        <w:t xml:space="preserve">Katherine Wakefield, Kim </w:t>
      </w:r>
      <w:bookmarkStart w:id="1" w:name="_Hlk97127656"/>
      <w:proofErr w:type="spellStart"/>
      <w:r w:rsidR="009B33CB" w:rsidRPr="00922B9A">
        <w:rPr>
          <w:rFonts w:ascii="Arial" w:hAnsi="Arial" w:cs="Arial"/>
        </w:rPr>
        <w:t>Canete</w:t>
      </w:r>
      <w:bookmarkEnd w:id="1"/>
      <w:proofErr w:type="spellEnd"/>
      <w:r w:rsidR="009B33CB" w:rsidRPr="00922B9A">
        <w:rPr>
          <w:rFonts w:ascii="Arial" w:hAnsi="Arial" w:cs="Arial"/>
        </w:rPr>
        <w:t>,</w:t>
      </w:r>
      <w:r w:rsidR="003233BE" w:rsidRPr="00922B9A">
        <w:rPr>
          <w:rFonts w:ascii="Arial" w:hAnsi="Arial" w:cs="Arial"/>
        </w:rPr>
        <w:t xml:space="preserve"> </w:t>
      </w:r>
      <w:r w:rsidR="00A04976" w:rsidRPr="00922B9A">
        <w:rPr>
          <w:rFonts w:ascii="Arial" w:hAnsi="Arial" w:cs="Arial"/>
        </w:rPr>
        <w:t>Laura</w:t>
      </w:r>
      <w:r w:rsidR="00430485" w:rsidRPr="00922B9A">
        <w:rPr>
          <w:rFonts w:ascii="Arial" w:hAnsi="Arial" w:cs="Arial"/>
        </w:rPr>
        <w:t xml:space="preserve"> Burns</w:t>
      </w:r>
      <w:bookmarkStart w:id="2" w:name="_Hlk2088039"/>
      <w:r w:rsidR="009B33CB" w:rsidRPr="00922B9A">
        <w:rPr>
          <w:rFonts w:ascii="Arial" w:hAnsi="Arial" w:cs="Arial"/>
        </w:rPr>
        <w:t xml:space="preserve">, </w:t>
      </w:r>
      <w:r w:rsidR="00085717">
        <w:rPr>
          <w:rFonts w:ascii="Arial" w:hAnsi="Arial" w:cs="Arial"/>
        </w:rPr>
        <w:t>Katie Wiederholt</w:t>
      </w:r>
      <w:r w:rsidR="00146A8B" w:rsidRPr="00146A8B">
        <w:rPr>
          <w:rFonts w:ascii="Arial" w:hAnsi="Arial" w:cs="Arial"/>
        </w:rPr>
        <w:t>,</w:t>
      </w:r>
      <w:r w:rsidR="00146A8B" w:rsidRPr="00922B9A">
        <w:rPr>
          <w:rFonts w:ascii="Arial" w:hAnsi="Arial" w:cs="Arial"/>
        </w:rPr>
        <w:t xml:space="preserve"> </w:t>
      </w:r>
      <w:r w:rsidR="00A04976" w:rsidRPr="00922B9A">
        <w:rPr>
          <w:rFonts w:ascii="Arial" w:hAnsi="Arial" w:cs="Arial"/>
        </w:rPr>
        <w:t>and Doris Ann Mertz</w:t>
      </w:r>
      <w:bookmarkEnd w:id="2"/>
      <w:r w:rsidR="002D5F17" w:rsidRPr="00922B9A">
        <w:rPr>
          <w:rFonts w:ascii="Arial" w:hAnsi="Arial" w:cs="Arial"/>
        </w:rPr>
        <w:t>.</w:t>
      </w:r>
      <w:r w:rsidR="00085717">
        <w:rPr>
          <w:rFonts w:ascii="Arial" w:hAnsi="Arial" w:cs="Arial"/>
        </w:rPr>
        <w:t xml:space="preserve">  Kris </w:t>
      </w:r>
      <w:proofErr w:type="spellStart"/>
      <w:r w:rsidR="00085717">
        <w:rPr>
          <w:rFonts w:ascii="Arial" w:hAnsi="Arial" w:cs="Arial"/>
        </w:rPr>
        <w:t>Zerbe</w:t>
      </w:r>
      <w:proofErr w:type="spellEnd"/>
      <w:r w:rsidR="00085717">
        <w:rPr>
          <w:rFonts w:ascii="Arial" w:hAnsi="Arial" w:cs="Arial"/>
        </w:rPr>
        <w:t xml:space="preserve"> from Edward Jones wa</w:t>
      </w:r>
      <w:r w:rsidR="00D84AC4">
        <w:rPr>
          <w:rFonts w:ascii="Arial" w:hAnsi="Arial" w:cs="Arial"/>
        </w:rPr>
        <w:t>s</w:t>
      </w:r>
      <w:r w:rsidR="00085717">
        <w:rPr>
          <w:rFonts w:ascii="Arial" w:hAnsi="Arial" w:cs="Arial"/>
        </w:rPr>
        <w:t xml:space="preserve"> </w:t>
      </w:r>
      <w:r w:rsidR="003D6D1A">
        <w:rPr>
          <w:rFonts w:ascii="Arial" w:hAnsi="Arial" w:cs="Arial"/>
        </w:rPr>
        <w:t>in</w:t>
      </w:r>
      <w:r w:rsidR="00085717">
        <w:rPr>
          <w:rFonts w:ascii="Arial" w:hAnsi="Arial" w:cs="Arial"/>
        </w:rPr>
        <w:t xml:space="preserve"> attendance.</w:t>
      </w:r>
      <w:r w:rsidR="002D5F17" w:rsidRPr="00922B9A">
        <w:rPr>
          <w:rFonts w:ascii="Arial" w:hAnsi="Arial" w:cs="Arial"/>
        </w:rPr>
        <w:t xml:space="preserve"> </w:t>
      </w:r>
      <w:r w:rsidR="00A80465" w:rsidRPr="00922B9A">
        <w:rPr>
          <w:rFonts w:ascii="Arial" w:hAnsi="Arial" w:cs="Arial"/>
        </w:rPr>
        <w:t>The meeting took place at the Custer County Library.</w:t>
      </w:r>
      <w:r w:rsidR="00F21FBF">
        <w:rPr>
          <w:rFonts w:ascii="Arial" w:hAnsi="Arial" w:cs="Arial"/>
        </w:rPr>
        <w:t xml:space="preserve">  </w:t>
      </w:r>
    </w:p>
    <w:p w14:paraId="51A6D946" w14:textId="77777777" w:rsidR="00801BB3" w:rsidRPr="00922B9A" w:rsidRDefault="00801BB3" w:rsidP="009329F4">
      <w:pPr>
        <w:jc w:val="both"/>
        <w:rPr>
          <w:rFonts w:ascii="Arial" w:hAnsi="Arial" w:cs="Arial"/>
          <w:b/>
          <w:u w:val="single"/>
        </w:rPr>
      </w:pPr>
    </w:p>
    <w:p w14:paraId="08EA4440" w14:textId="65CCBF59" w:rsidR="00801BB3" w:rsidRPr="00922B9A" w:rsidRDefault="00A04976" w:rsidP="009329F4">
      <w:pPr>
        <w:jc w:val="both"/>
        <w:rPr>
          <w:rFonts w:ascii="Arial" w:hAnsi="Arial" w:cs="Arial"/>
          <w:b/>
          <w:u w:val="single"/>
        </w:rPr>
      </w:pPr>
      <w:r w:rsidRPr="00922B9A">
        <w:rPr>
          <w:rFonts w:ascii="Arial" w:hAnsi="Arial" w:cs="Arial"/>
          <w:b/>
          <w:u w:val="single"/>
        </w:rPr>
        <w:t xml:space="preserve">Agenda Review: </w:t>
      </w:r>
      <w:r w:rsidR="002D5F17" w:rsidRPr="00922B9A">
        <w:rPr>
          <w:rFonts w:ascii="Arial" w:hAnsi="Arial" w:cs="Arial"/>
          <w:b/>
          <w:u w:val="single"/>
        </w:rPr>
        <w:t xml:space="preserve"> </w:t>
      </w:r>
      <w:r w:rsidR="009D1634" w:rsidRPr="00922B9A">
        <w:rPr>
          <w:rFonts w:ascii="Arial" w:hAnsi="Arial" w:cs="Arial"/>
        </w:rPr>
        <w:t xml:space="preserve"> </w:t>
      </w:r>
      <w:r w:rsidR="00162BB7" w:rsidRPr="00922B9A">
        <w:rPr>
          <w:rFonts w:ascii="Arial" w:hAnsi="Arial" w:cs="Arial"/>
        </w:rPr>
        <w:t xml:space="preserve">President </w:t>
      </w:r>
      <w:proofErr w:type="spellStart"/>
      <w:r w:rsidR="00F233AA" w:rsidRPr="00922B9A">
        <w:rPr>
          <w:rFonts w:ascii="Arial" w:hAnsi="Arial" w:cs="Arial"/>
        </w:rPr>
        <w:t>K</w:t>
      </w:r>
      <w:r w:rsidR="00A80465" w:rsidRPr="00922B9A">
        <w:rPr>
          <w:rFonts w:ascii="Arial" w:hAnsi="Arial" w:cs="Arial"/>
        </w:rPr>
        <w:t>o</w:t>
      </w:r>
      <w:r w:rsidR="00F233AA" w:rsidRPr="00922B9A">
        <w:rPr>
          <w:rFonts w:ascii="Arial" w:hAnsi="Arial" w:cs="Arial"/>
        </w:rPr>
        <w:t>r</w:t>
      </w:r>
      <w:proofErr w:type="spellEnd"/>
      <w:r w:rsidR="009D1634" w:rsidRPr="00922B9A">
        <w:rPr>
          <w:rFonts w:ascii="Arial" w:hAnsi="Arial" w:cs="Arial"/>
        </w:rPr>
        <w:t xml:space="preserve"> </w:t>
      </w:r>
      <w:r w:rsidRPr="00922B9A">
        <w:rPr>
          <w:rFonts w:ascii="Arial" w:hAnsi="Arial" w:cs="Arial"/>
        </w:rPr>
        <w:t xml:space="preserve">presented the agenda for the </w:t>
      </w:r>
      <w:r w:rsidR="00E879D4" w:rsidRPr="00922B9A">
        <w:rPr>
          <w:rFonts w:ascii="Arial" w:hAnsi="Arial" w:cs="Arial"/>
        </w:rPr>
        <w:t>meeting.</w:t>
      </w:r>
      <w:r w:rsidR="003D6D1A">
        <w:rPr>
          <w:rFonts w:ascii="Arial" w:hAnsi="Arial" w:cs="Arial"/>
        </w:rPr>
        <w:t xml:space="preserve"> No changes were made.</w:t>
      </w:r>
    </w:p>
    <w:p w14:paraId="1E48FB5B" w14:textId="77777777" w:rsidR="00801BB3" w:rsidRPr="00922B9A" w:rsidRDefault="00801BB3" w:rsidP="009329F4">
      <w:pPr>
        <w:jc w:val="both"/>
        <w:rPr>
          <w:rFonts w:ascii="Arial" w:hAnsi="Arial" w:cs="Arial"/>
          <w:b/>
          <w:u w:val="single"/>
        </w:rPr>
      </w:pPr>
    </w:p>
    <w:p w14:paraId="70DF9D0F" w14:textId="72021520" w:rsidR="0082568B" w:rsidRPr="00922B9A" w:rsidRDefault="007374B0" w:rsidP="009329F4">
      <w:pPr>
        <w:jc w:val="both"/>
        <w:rPr>
          <w:rFonts w:ascii="Arial" w:hAnsi="Arial" w:cs="Arial"/>
        </w:rPr>
      </w:pPr>
      <w:r w:rsidRPr="00922B9A">
        <w:rPr>
          <w:rFonts w:ascii="Arial" w:hAnsi="Arial" w:cs="Arial"/>
          <w:b/>
          <w:u w:val="single"/>
        </w:rPr>
        <w:t>Minutes</w:t>
      </w:r>
      <w:r w:rsidR="00A04976" w:rsidRPr="00922B9A">
        <w:rPr>
          <w:rFonts w:ascii="Arial" w:hAnsi="Arial" w:cs="Arial"/>
          <w:b/>
          <w:u w:val="single"/>
        </w:rPr>
        <w:t xml:space="preserve"> of </w:t>
      </w:r>
      <w:r w:rsidR="009E7A8B">
        <w:rPr>
          <w:rFonts w:ascii="Arial" w:hAnsi="Arial" w:cs="Arial"/>
          <w:b/>
          <w:u w:val="single"/>
        </w:rPr>
        <w:t>January</w:t>
      </w:r>
      <w:r w:rsidR="00F21FBF">
        <w:rPr>
          <w:rFonts w:ascii="Arial" w:hAnsi="Arial" w:cs="Arial"/>
          <w:b/>
          <w:u w:val="single"/>
        </w:rPr>
        <w:t xml:space="preserve"> </w:t>
      </w:r>
      <w:r w:rsidR="009E7A8B">
        <w:rPr>
          <w:rFonts w:ascii="Arial" w:hAnsi="Arial" w:cs="Arial"/>
          <w:b/>
          <w:u w:val="single"/>
        </w:rPr>
        <w:t>27</w:t>
      </w:r>
      <w:r w:rsidR="006A6494" w:rsidRPr="00922B9A">
        <w:rPr>
          <w:rFonts w:ascii="Arial" w:hAnsi="Arial" w:cs="Arial"/>
          <w:b/>
          <w:u w:val="single"/>
        </w:rPr>
        <w:t xml:space="preserve">, </w:t>
      </w:r>
      <w:r w:rsidR="009C229F" w:rsidRPr="00922B9A">
        <w:rPr>
          <w:rFonts w:ascii="Arial" w:hAnsi="Arial" w:cs="Arial"/>
          <w:b/>
          <w:u w:val="single"/>
        </w:rPr>
        <w:t>202</w:t>
      </w:r>
      <w:r w:rsidR="009E7A8B">
        <w:rPr>
          <w:rFonts w:ascii="Arial" w:hAnsi="Arial" w:cs="Arial"/>
          <w:b/>
          <w:u w:val="single"/>
        </w:rPr>
        <w:t>2</w:t>
      </w:r>
      <w:r w:rsidR="009C229F" w:rsidRPr="00922B9A">
        <w:rPr>
          <w:rFonts w:ascii="Arial" w:hAnsi="Arial" w:cs="Arial"/>
          <w:b/>
          <w:u w:val="single"/>
        </w:rPr>
        <w:t>,</w:t>
      </w:r>
      <w:r w:rsidR="007C7F3A" w:rsidRPr="00922B9A">
        <w:rPr>
          <w:rFonts w:ascii="Arial" w:hAnsi="Arial" w:cs="Arial"/>
          <w:b/>
          <w:u w:val="single"/>
        </w:rPr>
        <w:t xml:space="preserve"> </w:t>
      </w:r>
      <w:r w:rsidR="009E7A8B">
        <w:rPr>
          <w:rFonts w:ascii="Arial" w:hAnsi="Arial" w:cs="Arial"/>
          <w:b/>
          <w:u w:val="single"/>
        </w:rPr>
        <w:t xml:space="preserve">Annual </w:t>
      </w:r>
      <w:r w:rsidR="00A04976" w:rsidRPr="00922B9A">
        <w:rPr>
          <w:rFonts w:ascii="Arial" w:hAnsi="Arial" w:cs="Arial"/>
          <w:b/>
          <w:u w:val="single"/>
        </w:rPr>
        <w:t xml:space="preserve">Meeting: </w:t>
      </w:r>
      <w:r w:rsidR="00A04976" w:rsidRPr="00922B9A">
        <w:rPr>
          <w:rFonts w:ascii="Arial" w:hAnsi="Arial" w:cs="Arial"/>
        </w:rPr>
        <w:t>The minutes from the meeting were</w:t>
      </w:r>
      <w:r w:rsidR="00F712A5" w:rsidRPr="00922B9A">
        <w:rPr>
          <w:rFonts w:ascii="Arial" w:hAnsi="Arial" w:cs="Arial"/>
        </w:rPr>
        <w:t xml:space="preserve"> </w:t>
      </w:r>
      <w:r w:rsidR="00A04976" w:rsidRPr="00922B9A">
        <w:rPr>
          <w:rFonts w:ascii="Arial" w:hAnsi="Arial" w:cs="Arial"/>
        </w:rPr>
        <w:t>review</w:t>
      </w:r>
      <w:r w:rsidR="009B39B3">
        <w:rPr>
          <w:rFonts w:ascii="Arial" w:hAnsi="Arial" w:cs="Arial"/>
        </w:rPr>
        <w:t>ed</w:t>
      </w:r>
      <w:r w:rsidR="00F21FBF">
        <w:rPr>
          <w:rFonts w:ascii="Arial" w:hAnsi="Arial" w:cs="Arial"/>
        </w:rPr>
        <w:t xml:space="preserve"> </w:t>
      </w:r>
      <w:r w:rsidR="00C37433">
        <w:rPr>
          <w:rFonts w:ascii="Arial" w:hAnsi="Arial" w:cs="Arial"/>
        </w:rPr>
        <w:t xml:space="preserve">and </w:t>
      </w:r>
      <w:r w:rsidR="00146A8B">
        <w:rPr>
          <w:rFonts w:ascii="Arial" w:hAnsi="Arial" w:cs="Arial"/>
        </w:rPr>
        <w:t>accepted</w:t>
      </w:r>
      <w:r w:rsidR="003D6D1A">
        <w:rPr>
          <w:rFonts w:ascii="Arial" w:hAnsi="Arial" w:cs="Arial"/>
        </w:rPr>
        <w:t xml:space="preserve"> as printed</w:t>
      </w:r>
      <w:r w:rsidR="0002156D" w:rsidRPr="00922B9A">
        <w:rPr>
          <w:rFonts w:ascii="Arial" w:hAnsi="Arial" w:cs="Arial"/>
        </w:rPr>
        <w:t>.</w:t>
      </w:r>
    </w:p>
    <w:p w14:paraId="4D9941D5" w14:textId="77777777" w:rsidR="00801BB3" w:rsidRPr="00922B9A" w:rsidRDefault="00801BB3" w:rsidP="009329F4">
      <w:pPr>
        <w:pStyle w:val="ListParagraph"/>
        <w:ind w:left="0"/>
        <w:jc w:val="both"/>
        <w:rPr>
          <w:rFonts w:ascii="Arial" w:hAnsi="Arial" w:cs="Arial"/>
          <w:b/>
          <w:u w:val="single"/>
        </w:rPr>
      </w:pPr>
    </w:p>
    <w:p w14:paraId="0B7F6C1D" w14:textId="77777777" w:rsidR="00F850C2" w:rsidRPr="00922B9A" w:rsidRDefault="00900981" w:rsidP="009329F4">
      <w:pPr>
        <w:pStyle w:val="ListParagraph"/>
        <w:ind w:left="0"/>
        <w:jc w:val="both"/>
        <w:rPr>
          <w:rFonts w:ascii="Arial" w:hAnsi="Arial" w:cs="Arial"/>
          <w:b/>
          <w:u w:val="single"/>
        </w:rPr>
      </w:pPr>
      <w:r w:rsidRPr="00922B9A">
        <w:rPr>
          <w:rFonts w:ascii="Arial" w:hAnsi="Arial" w:cs="Arial"/>
          <w:b/>
          <w:u w:val="single"/>
        </w:rPr>
        <w:t>Treasurer's Report</w:t>
      </w:r>
      <w:r w:rsidR="00F850C2" w:rsidRPr="00922B9A">
        <w:rPr>
          <w:rFonts w:ascii="Arial" w:hAnsi="Arial" w:cs="Arial"/>
          <w:b/>
          <w:u w:val="single"/>
        </w:rPr>
        <w:t>:</w:t>
      </w:r>
    </w:p>
    <w:p w14:paraId="184007CC" w14:textId="6EADB61A" w:rsidR="00B700D7" w:rsidRDefault="00860F4C" w:rsidP="009329F4">
      <w:pPr>
        <w:pStyle w:val="ListParagraph"/>
        <w:numPr>
          <w:ilvl w:val="0"/>
          <w:numId w:val="2"/>
        </w:numPr>
        <w:jc w:val="both"/>
        <w:rPr>
          <w:rFonts w:ascii="Arial" w:hAnsi="Arial" w:cs="Arial"/>
        </w:rPr>
      </w:pPr>
      <w:r w:rsidRPr="00922B9A">
        <w:rPr>
          <w:rFonts w:ascii="Arial" w:hAnsi="Arial" w:cs="Arial"/>
          <w:b/>
        </w:rPr>
        <w:t>Checking</w:t>
      </w:r>
      <w:r w:rsidR="002B3568" w:rsidRPr="00922B9A">
        <w:rPr>
          <w:rFonts w:ascii="Arial" w:hAnsi="Arial" w:cs="Arial"/>
          <w:b/>
        </w:rPr>
        <w:t xml:space="preserve"> Account</w:t>
      </w:r>
      <w:r w:rsidR="00F15D71" w:rsidRPr="00922B9A">
        <w:rPr>
          <w:rFonts w:ascii="Arial" w:hAnsi="Arial" w:cs="Arial"/>
          <w:b/>
        </w:rPr>
        <w:t>:</w:t>
      </w:r>
      <w:r w:rsidR="00467F39" w:rsidRPr="00922B9A">
        <w:rPr>
          <w:rFonts w:ascii="Arial" w:hAnsi="Arial" w:cs="Arial"/>
        </w:rPr>
        <w:t xml:space="preserve"> </w:t>
      </w:r>
      <w:r w:rsidR="00D84AC4">
        <w:rPr>
          <w:rFonts w:ascii="Arial" w:hAnsi="Arial" w:cs="Arial"/>
        </w:rPr>
        <w:t>The b</w:t>
      </w:r>
      <w:r w:rsidR="00F850C2" w:rsidRPr="00922B9A">
        <w:rPr>
          <w:rFonts w:ascii="Arial" w:hAnsi="Arial" w:cs="Arial"/>
        </w:rPr>
        <w:t>alance</w:t>
      </w:r>
      <w:r w:rsidR="00DB46C9" w:rsidRPr="00922B9A">
        <w:rPr>
          <w:rFonts w:ascii="Arial" w:hAnsi="Arial" w:cs="Arial"/>
        </w:rPr>
        <w:t xml:space="preserve"> </w:t>
      </w:r>
      <w:r w:rsidR="00D84AC4">
        <w:rPr>
          <w:rFonts w:ascii="Arial" w:hAnsi="Arial" w:cs="Arial"/>
        </w:rPr>
        <w:t>in</w:t>
      </w:r>
      <w:r w:rsidR="00DB46C9" w:rsidRPr="00922B9A">
        <w:rPr>
          <w:rFonts w:ascii="Arial" w:hAnsi="Arial" w:cs="Arial"/>
        </w:rPr>
        <w:t xml:space="preserve"> the checking account</w:t>
      </w:r>
      <w:r w:rsidR="00F850C2" w:rsidRPr="00922B9A">
        <w:rPr>
          <w:rFonts w:ascii="Arial" w:hAnsi="Arial" w:cs="Arial"/>
        </w:rPr>
        <w:t xml:space="preserve"> is </w:t>
      </w:r>
      <w:r w:rsidR="003265ED" w:rsidRPr="00922B9A">
        <w:rPr>
          <w:rFonts w:ascii="Arial" w:hAnsi="Arial" w:cs="Arial"/>
        </w:rPr>
        <w:t>$</w:t>
      </w:r>
      <w:r w:rsidR="00F843AF">
        <w:rPr>
          <w:rFonts w:ascii="Arial" w:hAnsi="Arial" w:cs="Arial"/>
        </w:rPr>
        <w:t>1</w:t>
      </w:r>
      <w:r w:rsidR="009E7A8B">
        <w:rPr>
          <w:rFonts w:ascii="Arial" w:hAnsi="Arial" w:cs="Arial"/>
        </w:rPr>
        <w:t>2,945</w:t>
      </w:r>
      <w:r w:rsidR="00CC2FDE">
        <w:rPr>
          <w:rFonts w:ascii="Arial" w:hAnsi="Arial" w:cs="Arial"/>
        </w:rPr>
        <w:t>.</w:t>
      </w:r>
      <w:r w:rsidR="00CC2FDE" w:rsidRPr="00CC2FDE">
        <w:rPr>
          <w:rFonts w:ascii="Arial" w:hAnsi="Arial" w:cs="Arial"/>
        </w:rPr>
        <w:t xml:space="preserve"> </w:t>
      </w:r>
    </w:p>
    <w:p w14:paraId="45F7FB1A" w14:textId="77777777" w:rsidR="009E7A8B" w:rsidRPr="009E7A8B" w:rsidRDefault="004E7CDB" w:rsidP="009E7A8B">
      <w:pPr>
        <w:pStyle w:val="ListParagraph"/>
        <w:numPr>
          <w:ilvl w:val="0"/>
          <w:numId w:val="2"/>
        </w:numPr>
        <w:jc w:val="both"/>
        <w:rPr>
          <w:rFonts w:ascii="Arial" w:hAnsi="Arial" w:cs="Arial"/>
          <w:bCs/>
        </w:rPr>
      </w:pPr>
      <w:r w:rsidRPr="00B700D7">
        <w:rPr>
          <w:rFonts w:ascii="Arial" w:hAnsi="Arial" w:cs="Arial"/>
        </w:rPr>
        <w:t>Since the last meeting the</w:t>
      </w:r>
      <w:r w:rsidR="007C7F3A" w:rsidRPr="00B700D7">
        <w:rPr>
          <w:rFonts w:ascii="Arial" w:hAnsi="Arial" w:cs="Arial"/>
        </w:rPr>
        <w:t xml:space="preserve">re </w:t>
      </w:r>
      <w:r w:rsidR="00C37433" w:rsidRPr="00B700D7">
        <w:rPr>
          <w:rFonts w:ascii="Arial" w:hAnsi="Arial" w:cs="Arial"/>
        </w:rPr>
        <w:t>w</w:t>
      </w:r>
      <w:r w:rsidR="009E7A8B">
        <w:rPr>
          <w:rFonts w:ascii="Arial" w:hAnsi="Arial" w:cs="Arial"/>
        </w:rPr>
        <w:t xml:space="preserve">ere two </w:t>
      </w:r>
      <w:r w:rsidR="007C7F3A" w:rsidRPr="00B700D7">
        <w:rPr>
          <w:rFonts w:ascii="Arial" w:hAnsi="Arial" w:cs="Arial"/>
        </w:rPr>
        <w:t>check</w:t>
      </w:r>
      <w:r w:rsidR="009E7A8B">
        <w:rPr>
          <w:rFonts w:ascii="Arial" w:hAnsi="Arial" w:cs="Arial"/>
        </w:rPr>
        <w:t>s</w:t>
      </w:r>
      <w:r w:rsidR="007C7F3A" w:rsidRPr="00B700D7">
        <w:rPr>
          <w:rFonts w:ascii="Arial" w:hAnsi="Arial" w:cs="Arial"/>
        </w:rPr>
        <w:t xml:space="preserve"> written</w:t>
      </w:r>
      <w:r w:rsidR="00195AC2" w:rsidRPr="00B700D7">
        <w:rPr>
          <w:rFonts w:ascii="Arial" w:hAnsi="Arial" w:cs="Arial"/>
        </w:rPr>
        <w:t>.</w:t>
      </w:r>
    </w:p>
    <w:p w14:paraId="3C9518E2" w14:textId="5E4F8106" w:rsidR="009E7A8B" w:rsidRDefault="00896F9D" w:rsidP="009E7A8B">
      <w:pPr>
        <w:pStyle w:val="ListParagraph"/>
        <w:numPr>
          <w:ilvl w:val="1"/>
          <w:numId w:val="2"/>
        </w:numPr>
        <w:jc w:val="both"/>
        <w:rPr>
          <w:rFonts w:ascii="Arial" w:hAnsi="Arial" w:cs="Arial"/>
          <w:bCs/>
        </w:rPr>
      </w:pPr>
      <w:r w:rsidRPr="009E7A8B">
        <w:rPr>
          <w:rFonts w:ascii="Arial" w:hAnsi="Arial" w:cs="Arial"/>
          <w:bCs/>
        </w:rPr>
        <w:t>Check #</w:t>
      </w:r>
      <w:r w:rsidR="007F5D9F" w:rsidRPr="009E7A8B">
        <w:rPr>
          <w:rFonts w:ascii="Arial" w:hAnsi="Arial" w:cs="Arial"/>
          <w:bCs/>
        </w:rPr>
        <w:t>11</w:t>
      </w:r>
      <w:r w:rsidR="00C37433" w:rsidRPr="009E7A8B">
        <w:rPr>
          <w:rFonts w:ascii="Arial" w:hAnsi="Arial" w:cs="Arial"/>
          <w:bCs/>
        </w:rPr>
        <w:t>4</w:t>
      </w:r>
      <w:r w:rsidR="009E7A8B" w:rsidRPr="009E7A8B">
        <w:rPr>
          <w:rFonts w:ascii="Arial" w:hAnsi="Arial" w:cs="Arial"/>
          <w:bCs/>
        </w:rPr>
        <w:t>2</w:t>
      </w:r>
      <w:r w:rsidR="007F5D9F" w:rsidRPr="009E7A8B">
        <w:rPr>
          <w:rFonts w:ascii="Arial" w:hAnsi="Arial" w:cs="Arial"/>
          <w:bCs/>
        </w:rPr>
        <w:t xml:space="preserve"> </w:t>
      </w:r>
      <w:r w:rsidR="009E7A8B">
        <w:rPr>
          <w:rFonts w:ascii="Arial" w:hAnsi="Arial" w:cs="Arial"/>
          <w:bCs/>
        </w:rPr>
        <w:t xml:space="preserve">Custer County Library to reimburse for </w:t>
      </w:r>
      <w:r w:rsidR="009E7A8B" w:rsidRPr="00922B9A">
        <w:rPr>
          <w:rFonts w:ascii="Arial" w:hAnsi="Arial" w:cs="Arial"/>
          <w:bCs/>
        </w:rPr>
        <w:t>2nd grade book</w:t>
      </w:r>
      <w:r w:rsidR="009E7A8B">
        <w:rPr>
          <w:rFonts w:ascii="Arial" w:hAnsi="Arial" w:cs="Arial"/>
          <w:bCs/>
        </w:rPr>
        <w:t>s</w:t>
      </w:r>
      <w:r w:rsidR="00B670DD" w:rsidRPr="009E7A8B">
        <w:rPr>
          <w:rFonts w:ascii="Arial" w:hAnsi="Arial" w:cs="Arial"/>
          <w:bCs/>
        </w:rPr>
        <w:t xml:space="preserve"> $</w:t>
      </w:r>
      <w:r w:rsidR="009E7A8B">
        <w:rPr>
          <w:rFonts w:ascii="Arial" w:hAnsi="Arial" w:cs="Arial"/>
          <w:bCs/>
        </w:rPr>
        <w:t>500,</w:t>
      </w:r>
    </w:p>
    <w:p w14:paraId="6FEE57A0" w14:textId="7DB518E3" w:rsidR="00B700D7" w:rsidRPr="009E7A8B" w:rsidRDefault="009E7A8B" w:rsidP="009E7A8B">
      <w:pPr>
        <w:pStyle w:val="ListParagraph"/>
        <w:numPr>
          <w:ilvl w:val="1"/>
          <w:numId w:val="2"/>
        </w:numPr>
        <w:jc w:val="both"/>
        <w:rPr>
          <w:rFonts w:ascii="Arial" w:hAnsi="Arial" w:cs="Arial"/>
          <w:bCs/>
        </w:rPr>
      </w:pPr>
      <w:r>
        <w:rPr>
          <w:rFonts w:ascii="Arial" w:hAnsi="Arial" w:cs="Arial"/>
          <w:bCs/>
        </w:rPr>
        <w:t>Check #1143 Southern Hills Publishing to advertise the annual meeting</w:t>
      </w:r>
      <w:r w:rsidR="00B670DD" w:rsidRPr="009E7A8B">
        <w:rPr>
          <w:rFonts w:ascii="Arial" w:hAnsi="Arial" w:cs="Arial"/>
          <w:bCs/>
        </w:rPr>
        <w:t>.</w:t>
      </w:r>
    </w:p>
    <w:p w14:paraId="628F9E0D" w14:textId="1089588F" w:rsidR="008753AD" w:rsidRPr="004B7BC6" w:rsidRDefault="007F5D9F" w:rsidP="004B7BC6">
      <w:pPr>
        <w:pStyle w:val="ListParagraph"/>
        <w:numPr>
          <w:ilvl w:val="0"/>
          <w:numId w:val="2"/>
        </w:numPr>
        <w:jc w:val="both"/>
        <w:rPr>
          <w:rFonts w:ascii="Arial" w:hAnsi="Arial" w:cs="Arial"/>
        </w:rPr>
      </w:pPr>
      <w:r w:rsidRPr="00B700D7">
        <w:rPr>
          <w:rFonts w:ascii="Arial" w:hAnsi="Arial" w:cs="Arial"/>
        </w:rPr>
        <w:t xml:space="preserve"> </w:t>
      </w:r>
      <w:r w:rsidR="00061F5B" w:rsidRPr="00B700D7">
        <w:rPr>
          <w:rFonts w:ascii="Arial" w:hAnsi="Arial" w:cs="Arial"/>
        </w:rPr>
        <w:t>Total deposits for 202</w:t>
      </w:r>
      <w:r w:rsidR="004B7BC6">
        <w:rPr>
          <w:rFonts w:ascii="Arial" w:hAnsi="Arial" w:cs="Arial"/>
        </w:rPr>
        <w:t>2</w:t>
      </w:r>
      <w:r w:rsidR="00061F5B" w:rsidRPr="00B700D7">
        <w:rPr>
          <w:rFonts w:ascii="Arial" w:hAnsi="Arial" w:cs="Arial"/>
        </w:rPr>
        <w:t xml:space="preserve"> are $</w:t>
      </w:r>
      <w:r w:rsidR="004B7BC6">
        <w:rPr>
          <w:rFonts w:ascii="Arial" w:hAnsi="Arial" w:cs="Arial"/>
        </w:rPr>
        <w:t>1,528</w:t>
      </w:r>
      <w:r w:rsidR="00061F5B" w:rsidRPr="00B700D7">
        <w:rPr>
          <w:rFonts w:ascii="Arial" w:hAnsi="Arial" w:cs="Arial"/>
        </w:rPr>
        <w:t>.</w:t>
      </w:r>
      <w:r w:rsidR="009B33CB" w:rsidRPr="00B700D7">
        <w:rPr>
          <w:rFonts w:ascii="Arial" w:hAnsi="Arial" w:cs="Arial"/>
        </w:rPr>
        <w:t xml:space="preserve"> </w:t>
      </w:r>
      <w:r w:rsidR="00527733" w:rsidRPr="00B700D7">
        <w:rPr>
          <w:rFonts w:ascii="Arial" w:hAnsi="Arial" w:cs="Arial"/>
        </w:rPr>
        <w:t xml:space="preserve">Total expenses for the </w:t>
      </w:r>
      <w:r w:rsidR="00085717">
        <w:rPr>
          <w:rFonts w:ascii="Arial" w:hAnsi="Arial" w:cs="Arial"/>
        </w:rPr>
        <w:t>202</w:t>
      </w:r>
      <w:r w:rsidR="004B7BC6">
        <w:rPr>
          <w:rFonts w:ascii="Arial" w:hAnsi="Arial" w:cs="Arial"/>
        </w:rPr>
        <w:t>2</w:t>
      </w:r>
      <w:r w:rsidR="00085717">
        <w:rPr>
          <w:rFonts w:ascii="Arial" w:hAnsi="Arial" w:cs="Arial"/>
        </w:rPr>
        <w:t xml:space="preserve"> </w:t>
      </w:r>
      <w:r w:rsidR="00527733" w:rsidRPr="00B700D7">
        <w:rPr>
          <w:rFonts w:ascii="Arial" w:hAnsi="Arial" w:cs="Arial"/>
        </w:rPr>
        <w:t xml:space="preserve">year </w:t>
      </w:r>
      <w:r w:rsidR="004B7BC6">
        <w:rPr>
          <w:rFonts w:ascii="Arial" w:hAnsi="Arial" w:cs="Arial"/>
        </w:rPr>
        <w:t>are</w:t>
      </w:r>
      <w:r w:rsidR="00527733" w:rsidRPr="00B700D7">
        <w:rPr>
          <w:rFonts w:ascii="Arial" w:hAnsi="Arial" w:cs="Arial"/>
        </w:rPr>
        <w:t xml:space="preserve"> $</w:t>
      </w:r>
      <w:r w:rsidR="004B7BC6">
        <w:rPr>
          <w:rFonts w:ascii="Arial" w:hAnsi="Arial" w:cs="Arial"/>
        </w:rPr>
        <w:t>57</w:t>
      </w:r>
      <w:r w:rsidR="003D6D1A">
        <w:rPr>
          <w:rFonts w:ascii="Arial" w:hAnsi="Arial" w:cs="Arial"/>
        </w:rPr>
        <w:t>6</w:t>
      </w:r>
      <w:r w:rsidR="00052F79" w:rsidRPr="00B700D7">
        <w:rPr>
          <w:rFonts w:ascii="Arial" w:hAnsi="Arial" w:cs="Arial"/>
        </w:rPr>
        <w:t>.</w:t>
      </w:r>
    </w:p>
    <w:p w14:paraId="6D35D5A6" w14:textId="1319B58D" w:rsidR="008753AD" w:rsidRDefault="004B7BC6" w:rsidP="00B700D7">
      <w:pPr>
        <w:pStyle w:val="ListParagraph"/>
        <w:numPr>
          <w:ilvl w:val="0"/>
          <w:numId w:val="2"/>
        </w:numPr>
        <w:jc w:val="both"/>
        <w:rPr>
          <w:rFonts w:ascii="Arial" w:hAnsi="Arial" w:cs="Arial"/>
        </w:rPr>
      </w:pPr>
      <w:r>
        <w:rPr>
          <w:rFonts w:ascii="Arial" w:hAnsi="Arial" w:cs="Arial"/>
        </w:rPr>
        <w:t xml:space="preserve">A check will be written to Edward Jones for the balance above </w:t>
      </w:r>
      <w:r w:rsidR="00F74752">
        <w:rPr>
          <w:rFonts w:ascii="Arial" w:hAnsi="Arial" w:cs="Arial"/>
        </w:rPr>
        <w:t>for $8,945. This had been decided at the previous meeting.  We had determined to wait until further investment decisions were made at this meeting.</w:t>
      </w:r>
    </w:p>
    <w:p w14:paraId="5BE74175" w14:textId="1439EB91" w:rsidR="00474AC7" w:rsidRPr="00B700D7" w:rsidRDefault="00B700D7" w:rsidP="00B700D7">
      <w:pPr>
        <w:pStyle w:val="ListParagraph"/>
        <w:numPr>
          <w:ilvl w:val="0"/>
          <w:numId w:val="2"/>
        </w:numPr>
        <w:jc w:val="both"/>
        <w:rPr>
          <w:rFonts w:ascii="Arial" w:hAnsi="Arial" w:cs="Arial"/>
        </w:rPr>
      </w:pPr>
      <w:r>
        <w:rPr>
          <w:rFonts w:ascii="Arial" w:hAnsi="Arial" w:cs="Arial"/>
        </w:rPr>
        <w:t xml:space="preserve">Contributions received since our last report </w:t>
      </w:r>
      <w:r w:rsidR="004B7BC6">
        <w:rPr>
          <w:rFonts w:ascii="Arial" w:hAnsi="Arial" w:cs="Arial"/>
        </w:rPr>
        <w:t>January 27</w:t>
      </w:r>
      <w:r w:rsidR="0079408B" w:rsidRPr="00B700D7">
        <w:rPr>
          <w:rFonts w:ascii="Arial" w:hAnsi="Arial" w:cs="Arial"/>
        </w:rPr>
        <w:t xml:space="preserve"> are the following:</w:t>
      </w:r>
    </w:p>
    <w:p w14:paraId="3E481119" w14:textId="5FEF4DD7" w:rsidR="004B7BC6" w:rsidRPr="004B7BC6" w:rsidRDefault="00243549" w:rsidP="004B7BC6">
      <w:pPr>
        <w:pStyle w:val="ListParagraph"/>
        <w:numPr>
          <w:ilvl w:val="0"/>
          <w:numId w:val="6"/>
        </w:numPr>
        <w:jc w:val="both"/>
        <w:rPr>
          <w:rFonts w:ascii="Arial" w:hAnsi="Arial" w:cs="Arial"/>
          <w:b/>
          <w:iCs/>
          <w:u w:val="single"/>
        </w:rPr>
      </w:pPr>
      <w:r>
        <w:rPr>
          <w:rFonts w:ascii="Arial" w:hAnsi="Arial" w:cs="Arial"/>
        </w:rPr>
        <w:t>Membership</w:t>
      </w:r>
      <w:r w:rsidR="00D75298">
        <w:rPr>
          <w:rFonts w:ascii="Arial" w:hAnsi="Arial" w:cs="Arial"/>
        </w:rPr>
        <w:t>s at $5 each</w:t>
      </w:r>
      <w:r w:rsidR="004B7BC6">
        <w:rPr>
          <w:rFonts w:ascii="Arial" w:hAnsi="Arial" w:cs="Arial"/>
        </w:rPr>
        <w:t xml:space="preserve"> </w:t>
      </w:r>
      <w:proofErr w:type="spellStart"/>
      <w:r w:rsidR="004B7BC6">
        <w:rPr>
          <w:rFonts w:ascii="Arial" w:hAnsi="Arial" w:cs="Arial"/>
        </w:rPr>
        <w:t>Kor</w:t>
      </w:r>
      <w:proofErr w:type="spellEnd"/>
      <w:r w:rsidR="004B7BC6">
        <w:rPr>
          <w:rFonts w:ascii="Arial" w:hAnsi="Arial" w:cs="Arial"/>
        </w:rPr>
        <w:t>, Mertz, Wiederholt, Wakefield, Burns</w:t>
      </w:r>
    </w:p>
    <w:p w14:paraId="4EE0F998" w14:textId="515B7FF1" w:rsidR="008874FD" w:rsidRPr="004B7BC6" w:rsidRDefault="00146A8B" w:rsidP="004B7BC6">
      <w:pPr>
        <w:pStyle w:val="ListParagraph"/>
        <w:numPr>
          <w:ilvl w:val="0"/>
          <w:numId w:val="6"/>
        </w:numPr>
        <w:jc w:val="both"/>
        <w:rPr>
          <w:rFonts w:ascii="Arial" w:hAnsi="Arial" w:cs="Arial"/>
          <w:b/>
          <w:iCs/>
          <w:u w:val="single"/>
        </w:rPr>
      </w:pPr>
      <w:r w:rsidRPr="004B7BC6">
        <w:rPr>
          <w:rFonts w:ascii="Arial" w:hAnsi="Arial" w:cs="Arial"/>
        </w:rPr>
        <w:t>Donations</w:t>
      </w:r>
      <w:r w:rsidR="004B7BC6" w:rsidRPr="004B7BC6">
        <w:rPr>
          <w:rFonts w:ascii="Arial" w:hAnsi="Arial" w:cs="Arial"/>
        </w:rPr>
        <w:t xml:space="preserve"> </w:t>
      </w:r>
      <w:r w:rsidR="004B7BC6" w:rsidRPr="004B7BC6">
        <w:rPr>
          <w:rFonts w:ascii="Arial" w:hAnsi="Arial" w:cs="Arial"/>
        </w:rPr>
        <w:tab/>
      </w:r>
    </w:p>
    <w:p w14:paraId="1EF6FB10" w14:textId="028DEDE2" w:rsidR="00F74752" w:rsidRPr="00F74752" w:rsidRDefault="00A45978" w:rsidP="00F74752">
      <w:pPr>
        <w:pStyle w:val="ListParagraph"/>
        <w:numPr>
          <w:ilvl w:val="1"/>
          <w:numId w:val="6"/>
        </w:numPr>
        <w:jc w:val="both"/>
        <w:rPr>
          <w:rFonts w:ascii="Arial" w:hAnsi="Arial" w:cs="Arial"/>
          <w:b/>
          <w:iCs/>
          <w:u w:val="single"/>
        </w:rPr>
      </w:pPr>
      <w:r>
        <w:rPr>
          <w:rFonts w:ascii="Arial" w:hAnsi="Arial" w:cs="Arial"/>
        </w:rPr>
        <w:t xml:space="preserve">Doris Ann Mertz </w:t>
      </w:r>
      <w:r w:rsidR="00BA3D8E">
        <w:rPr>
          <w:rFonts w:ascii="Arial" w:hAnsi="Arial" w:cs="Arial"/>
        </w:rPr>
        <w:t>$</w:t>
      </w:r>
      <w:r>
        <w:rPr>
          <w:rFonts w:ascii="Arial" w:hAnsi="Arial" w:cs="Arial"/>
        </w:rPr>
        <w:t>3</w:t>
      </w:r>
      <w:r w:rsidR="00BA3D8E">
        <w:rPr>
          <w:rFonts w:ascii="Arial" w:hAnsi="Arial" w:cs="Arial"/>
        </w:rPr>
        <w:t>00</w:t>
      </w:r>
    </w:p>
    <w:p w14:paraId="68DC341A" w14:textId="040A6704" w:rsidR="003673F0" w:rsidRPr="00F74752" w:rsidRDefault="00103625" w:rsidP="00F74752">
      <w:pPr>
        <w:pStyle w:val="ListParagraph"/>
        <w:numPr>
          <w:ilvl w:val="0"/>
          <w:numId w:val="20"/>
        </w:numPr>
        <w:jc w:val="both"/>
        <w:rPr>
          <w:rFonts w:ascii="Arial" w:hAnsi="Arial" w:cs="Arial"/>
          <w:b/>
          <w:iCs/>
          <w:u w:val="single"/>
        </w:rPr>
      </w:pPr>
      <w:r w:rsidRPr="00F74752">
        <w:rPr>
          <w:rFonts w:ascii="Arial" w:hAnsi="Arial" w:cs="Arial"/>
          <w:b/>
        </w:rPr>
        <w:t>Edward Jones Investments</w:t>
      </w:r>
      <w:r w:rsidR="0047728C" w:rsidRPr="00F74752">
        <w:rPr>
          <w:rFonts w:ascii="Arial" w:hAnsi="Arial" w:cs="Arial"/>
          <w:b/>
          <w:iCs/>
        </w:rPr>
        <w:t xml:space="preserve">:  </w:t>
      </w:r>
      <w:r w:rsidR="009E17B8" w:rsidRPr="00F74752">
        <w:rPr>
          <w:rFonts w:ascii="Arial" w:hAnsi="Arial" w:cs="Arial"/>
          <w:iCs/>
        </w:rPr>
        <w:t>T</w:t>
      </w:r>
      <w:r w:rsidR="00214329" w:rsidRPr="00F74752">
        <w:rPr>
          <w:rFonts w:ascii="Arial" w:hAnsi="Arial" w:cs="Arial"/>
          <w:iCs/>
        </w:rPr>
        <w:t xml:space="preserve">he </w:t>
      </w:r>
      <w:r w:rsidR="00D23F4F" w:rsidRPr="00F74752">
        <w:rPr>
          <w:rFonts w:ascii="Arial" w:hAnsi="Arial" w:cs="Arial"/>
          <w:iCs/>
        </w:rPr>
        <w:t xml:space="preserve">ending balance </w:t>
      </w:r>
      <w:r w:rsidR="00595398" w:rsidRPr="00F74752">
        <w:rPr>
          <w:rFonts w:ascii="Arial" w:hAnsi="Arial" w:cs="Arial"/>
          <w:iCs/>
        </w:rPr>
        <w:t xml:space="preserve">for </w:t>
      </w:r>
      <w:r w:rsidR="0009342E" w:rsidRPr="00F74752">
        <w:rPr>
          <w:rFonts w:ascii="Arial" w:hAnsi="Arial" w:cs="Arial"/>
          <w:iCs/>
        </w:rPr>
        <w:t xml:space="preserve">the statement </w:t>
      </w:r>
      <w:r w:rsidR="00AD06D1" w:rsidRPr="00F74752">
        <w:rPr>
          <w:rFonts w:ascii="Arial" w:hAnsi="Arial" w:cs="Arial"/>
          <w:iCs/>
        </w:rPr>
        <w:t>on</w:t>
      </w:r>
      <w:r w:rsidR="0009342E" w:rsidRPr="00F74752">
        <w:rPr>
          <w:rFonts w:ascii="Arial" w:hAnsi="Arial" w:cs="Arial"/>
          <w:iCs/>
        </w:rPr>
        <w:t xml:space="preserve"> </w:t>
      </w:r>
      <w:r w:rsidR="00B23E4B" w:rsidRPr="00F74752">
        <w:rPr>
          <w:rFonts w:ascii="Arial" w:hAnsi="Arial" w:cs="Arial"/>
          <w:iCs/>
        </w:rPr>
        <w:t>January 28, 2022</w:t>
      </w:r>
      <w:r w:rsidR="00623067" w:rsidRPr="00F74752">
        <w:rPr>
          <w:rFonts w:ascii="Arial" w:hAnsi="Arial" w:cs="Arial"/>
          <w:iCs/>
        </w:rPr>
        <w:t>,</w:t>
      </w:r>
      <w:r w:rsidR="00A45223" w:rsidRPr="00F74752">
        <w:rPr>
          <w:rFonts w:ascii="Arial" w:hAnsi="Arial" w:cs="Arial"/>
          <w:iCs/>
        </w:rPr>
        <w:t xml:space="preserve"> </w:t>
      </w:r>
      <w:r w:rsidR="0079408B" w:rsidRPr="00F74752">
        <w:rPr>
          <w:rFonts w:ascii="Arial" w:hAnsi="Arial" w:cs="Arial"/>
          <w:iCs/>
        </w:rPr>
        <w:t>was</w:t>
      </w:r>
      <w:r w:rsidR="00A45223" w:rsidRPr="00F74752">
        <w:rPr>
          <w:rFonts w:ascii="Arial" w:hAnsi="Arial" w:cs="Arial"/>
          <w:iCs/>
        </w:rPr>
        <w:t xml:space="preserve"> $</w:t>
      </w:r>
      <w:r w:rsidR="00014DB2" w:rsidRPr="00F74752">
        <w:rPr>
          <w:rFonts w:ascii="Arial" w:hAnsi="Arial" w:cs="Arial"/>
          <w:iCs/>
        </w:rPr>
        <w:t>3</w:t>
      </w:r>
      <w:r w:rsidR="00B23E4B" w:rsidRPr="00F74752">
        <w:rPr>
          <w:rFonts w:ascii="Arial" w:hAnsi="Arial" w:cs="Arial"/>
          <w:iCs/>
        </w:rPr>
        <w:t>06,091</w:t>
      </w:r>
      <w:r w:rsidR="00A45223" w:rsidRPr="00F74752">
        <w:rPr>
          <w:rFonts w:ascii="Arial" w:hAnsi="Arial" w:cs="Arial"/>
          <w:iCs/>
        </w:rPr>
        <w:t xml:space="preserve">. </w:t>
      </w:r>
      <w:r w:rsidR="00365F20" w:rsidRPr="00F74752">
        <w:rPr>
          <w:rFonts w:ascii="Arial" w:hAnsi="Arial" w:cs="Arial"/>
          <w:iCs/>
        </w:rPr>
        <w:t xml:space="preserve">Change in value </w:t>
      </w:r>
      <w:r w:rsidR="00E879D4" w:rsidRPr="00F74752">
        <w:rPr>
          <w:rFonts w:ascii="Arial" w:hAnsi="Arial" w:cs="Arial"/>
          <w:iCs/>
        </w:rPr>
        <w:t xml:space="preserve">for the </w:t>
      </w:r>
      <w:r w:rsidR="00365F20" w:rsidRPr="00F74752">
        <w:rPr>
          <w:rFonts w:ascii="Arial" w:hAnsi="Arial" w:cs="Arial"/>
          <w:iCs/>
        </w:rPr>
        <w:t>year to date is</w:t>
      </w:r>
      <w:r w:rsidR="00E12D33" w:rsidRPr="00F74752">
        <w:rPr>
          <w:rFonts w:ascii="Arial" w:hAnsi="Arial" w:cs="Arial"/>
          <w:iCs/>
        </w:rPr>
        <w:t xml:space="preserve"> a</w:t>
      </w:r>
      <w:r w:rsidR="00B23E4B" w:rsidRPr="00F74752">
        <w:rPr>
          <w:rFonts w:ascii="Arial" w:hAnsi="Arial" w:cs="Arial"/>
          <w:iCs/>
        </w:rPr>
        <w:t xml:space="preserve"> dec</w:t>
      </w:r>
      <w:r w:rsidR="00E12D33" w:rsidRPr="00F74752">
        <w:rPr>
          <w:rFonts w:ascii="Arial" w:hAnsi="Arial" w:cs="Arial"/>
          <w:iCs/>
        </w:rPr>
        <w:t xml:space="preserve">rease of </w:t>
      </w:r>
      <w:r w:rsidR="00365F20" w:rsidRPr="00F74752">
        <w:rPr>
          <w:rFonts w:ascii="Arial" w:hAnsi="Arial" w:cs="Arial"/>
          <w:iCs/>
        </w:rPr>
        <w:t>$</w:t>
      </w:r>
      <w:r w:rsidR="00B23E4B" w:rsidRPr="00F74752">
        <w:rPr>
          <w:rFonts w:ascii="Arial" w:hAnsi="Arial" w:cs="Arial"/>
          <w:iCs/>
        </w:rPr>
        <w:t>11,782</w:t>
      </w:r>
      <w:r w:rsidR="00014DB2" w:rsidRPr="00F74752">
        <w:rPr>
          <w:rFonts w:ascii="Arial" w:hAnsi="Arial" w:cs="Arial"/>
          <w:iCs/>
        </w:rPr>
        <w:t>.</w:t>
      </w:r>
      <w:r w:rsidR="00A45223" w:rsidRPr="00F74752">
        <w:rPr>
          <w:rFonts w:ascii="Arial" w:hAnsi="Arial" w:cs="Arial"/>
          <w:iCs/>
        </w:rPr>
        <w:t xml:space="preserve"> </w:t>
      </w:r>
    </w:p>
    <w:p w14:paraId="26F1829C" w14:textId="7556A66B" w:rsidR="00576DD0" w:rsidRDefault="00576DD0" w:rsidP="00576DD0">
      <w:pPr>
        <w:pStyle w:val="ListParagraph"/>
        <w:numPr>
          <w:ilvl w:val="0"/>
          <w:numId w:val="2"/>
        </w:numPr>
        <w:jc w:val="both"/>
        <w:rPr>
          <w:rFonts w:ascii="Arial" w:hAnsi="Arial" w:cs="Arial"/>
        </w:rPr>
      </w:pPr>
      <w:r w:rsidRPr="00AD06D1">
        <w:rPr>
          <w:rFonts w:ascii="Arial" w:hAnsi="Arial" w:cs="Arial"/>
        </w:rPr>
        <w:t>The Treasurer’s report was accepted as presented.</w:t>
      </w:r>
    </w:p>
    <w:p w14:paraId="183B532E" w14:textId="696C33F9" w:rsidR="00501088" w:rsidRDefault="00501088" w:rsidP="00501088">
      <w:pPr>
        <w:jc w:val="both"/>
        <w:rPr>
          <w:rFonts w:ascii="Arial" w:hAnsi="Arial" w:cs="Arial"/>
        </w:rPr>
      </w:pPr>
    </w:p>
    <w:p w14:paraId="55668A17" w14:textId="2396D387" w:rsidR="0068242F" w:rsidRPr="0068242F" w:rsidRDefault="00F74752" w:rsidP="0068242F">
      <w:pPr>
        <w:jc w:val="both"/>
        <w:rPr>
          <w:rFonts w:ascii="Arial" w:hAnsi="Arial" w:cs="Arial"/>
        </w:rPr>
      </w:pPr>
      <w:r>
        <w:rPr>
          <w:rFonts w:ascii="Arial" w:hAnsi="Arial" w:cs="Arial"/>
        </w:rPr>
        <w:t>Investment discussion:</w:t>
      </w:r>
    </w:p>
    <w:p w14:paraId="240B3299" w14:textId="3778025E" w:rsidR="00576DD0" w:rsidRDefault="00014DB2" w:rsidP="009C229F">
      <w:pPr>
        <w:pStyle w:val="ListParagraph"/>
        <w:numPr>
          <w:ilvl w:val="0"/>
          <w:numId w:val="2"/>
        </w:numPr>
        <w:jc w:val="both"/>
        <w:rPr>
          <w:rFonts w:ascii="Arial" w:hAnsi="Arial" w:cs="Arial"/>
          <w:bCs/>
          <w:iCs/>
        </w:rPr>
      </w:pPr>
      <w:r>
        <w:rPr>
          <w:rFonts w:ascii="Arial" w:hAnsi="Arial" w:cs="Arial"/>
          <w:bCs/>
          <w:iCs/>
        </w:rPr>
        <w:t xml:space="preserve">Kris </w:t>
      </w:r>
      <w:proofErr w:type="spellStart"/>
      <w:r>
        <w:rPr>
          <w:rFonts w:ascii="Arial" w:hAnsi="Arial" w:cs="Arial"/>
          <w:bCs/>
          <w:iCs/>
        </w:rPr>
        <w:t>Zerbe</w:t>
      </w:r>
      <w:proofErr w:type="spellEnd"/>
      <w:r w:rsidR="00576DD0">
        <w:rPr>
          <w:rFonts w:ascii="Arial" w:hAnsi="Arial" w:cs="Arial"/>
          <w:bCs/>
          <w:iCs/>
        </w:rPr>
        <w:t xml:space="preserve"> </w:t>
      </w:r>
      <w:r w:rsidR="00B23E4B">
        <w:rPr>
          <w:rFonts w:ascii="Arial" w:hAnsi="Arial" w:cs="Arial"/>
          <w:bCs/>
          <w:iCs/>
        </w:rPr>
        <w:t xml:space="preserve">had recommended in our January meeting that we consider selling the investments in the Corporate Select account.  She </w:t>
      </w:r>
      <w:r w:rsidR="003D7D56">
        <w:rPr>
          <w:rFonts w:ascii="Arial" w:hAnsi="Arial" w:cs="Arial"/>
          <w:bCs/>
          <w:iCs/>
        </w:rPr>
        <w:t>was</w:t>
      </w:r>
      <w:r w:rsidR="00B23E4B">
        <w:rPr>
          <w:rFonts w:ascii="Arial" w:hAnsi="Arial" w:cs="Arial"/>
          <w:bCs/>
          <w:iCs/>
        </w:rPr>
        <w:t xml:space="preserve"> present in the February meeting to discuss this in more detail and to answer </w:t>
      </w:r>
      <w:r w:rsidR="003D7D56">
        <w:rPr>
          <w:rFonts w:ascii="Arial" w:hAnsi="Arial" w:cs="Arial"/>
          <w:bCs/>
          <w:iCs/>
        </w:rPr>
        <w:t xml:space="preserve">any of our </w:t>
      </w:r>
      <w:r w:rsidR="00B23E4B">
        <w:rPr>
          <w:rFonts w:ascii="Arial" w:hAnsi="Arial" w:cs="Arial"/>
          <w:bCs/>
          <w:iCs/>
        </w:rPr>
        <w:t>questions</w:t>
      </w:r>
      <w:r w:rsidR="003D7D56">
        <w:rPr>
          <w:rFonts w:ascii="Arial" w:hAnsi="Arial" w:cs="Arial"/>
          <w:bCs/>
          <w:iCs/>
        </w:rPr>
        <w:t xml:space="preserve">. She provided a </w:t>
      </w:r>
      <w:r w:rsidR="002F25ED">
        <w:rPr>
          <w:rFonts w:ascii="Arial" w:hAnsi="Arial" w:cs="Arial"/>
          <w:bCs/>
          <w:iCs/>
        </w:rPr>
        <w:t>20-year</w:t>
      </w:r>
      <w:r w:rsidR="003D7D56">
        <w:rPr>
          <w:rFonts w:ascii="Arial" w:hAnsi="Arial" w:cs="Arial"/>
          <w:bCs/>
          <w:iCs/>
        </w:rPr>
        <w:t xml:space="preserve"> historical analysis of the funds currently in </w:t>
      </w:r>
      <w:r w:rsidR="002F25ED">
        <w:rPr>
          <w:rFonts w:ascii="Arial" w:hAnsi="Arial" w:cs="Arial"/>
          <w:bCs/>
          <w:iCs/>
        </w:rPr>
        <w:t xml:space="preserve">Guided Solutions with the addition of the Franklin Rising Dividends (FRISX).  The FRISX is an investment the foundation has in the Corporate Select account. The average annualized return </w:t>
      </w:r>
      <w:r w:rsidR="00D84AC4">
        <w:rPr>
          <w:rFonts w:ascii="Arial" w:hAnsi="Arial" w:cs="Arial"/>
          <w:bCs/>
          <w:iCs/>
        </w:rPr>
        <w:t xml:space="preserve">for the portfolio analyzed </w:t>
      </w:r>
      <w:r w:rsidR="002F25ED">
        <w:rPr>
          <w:rFonts w:ascii="Arial" w:hAnsi="Arial" w:cs="Arial"/>
          <w:bCs/>
          <w:iCs/>
        </w:rPr>
        <w:t>was 6.53%.</w:t>
      </w:r>
    </w:p>
    <w:p w14:paraId="62D9ED6C" w14:textId="26931334" w:rsidR="00BF4484" w:rsidRDefault="00BF4484" w:rsidP="009C229F">
      <w:pPr>
        <w:pStyle w:val="ListParagraph"/>
        <w:numPr>
          <w:ilvl w:val="0"/>
          <w:numId w:val="2"/>
        </w:numPr>
        <w:jc w:val="both"/>
        <w:rPr>
          <w:rFonts w:ascii="Arial" w:hAnsi="Arial" w:cs="Arial"/>
          <w:bCs/>
          <w:iCs/>
        </w:rPr>
      </w:pPr>
      <w:r>
        <w:rPr>
          <w:rFonts w:ascii="Arial" w:hAnsi="Arial" w:cs="Arial"/>
          <w:bCs/>
          <w:iCs/>
        </w:rPr>
        <w:t xml:space="preserve">Kris shared the </w:t>
      </w:r>
      <w:r w:rsidRPr="00BF4484">
        <w:rPr>
          <w:rFonts w:ascii="Arial" w:hAnsi="Arial" w:cs="Arial"/>
          <w:bCs/>
          <w:i/>
        </w:rPr>
        <w:t>Don’t Fear the Bear</w:t>
      </w:r>
      <w:r>
        <w:rPr>
          <w:rFonts w:ascii="Arial" w:hAnsi="Arial" w:cs="Arial"/>
          <w:bCs/>
          <w:iCs/>
        </w:rPr>
        <w:t xml:space="preserve"> handout and discussed the highlights.</w:t>
      </w:r>
    </w:p>
    <w:p w14:paraId="73547699" w14:textId="198D908C" w:rsidR="00096DC8" w:rsidRDefault="00096DC8" w:rsidP="009C229F">
      <w:pPr>
        <w:pStyle w:val="ListParagraph"/>
        <w:numPr>
          <w:ilvl w:val="0"/>
          <w:numId w:val="2"/>
        </w:numPr>
        <w:jc w:val="both"/>
        <w:rPr>
          <w:rFonts w:ascii="Arial" w:hAnsi="Arial" w:cs="Arial"/>
          <w:bCs/>
          <w:iCs/>
        </w:rPr>
      </w:pPr>
      <w:r>
        <w:rPr>
          <w:rFonts w:ascii="Arial" w:hAnsi="Arial" w:cs="Arial"/>
          <w:bCs/>
          <w:iCs/>
        </w:rPr>
        <w:t xml:space="preserve">The two </w:t>
      </w:r>
      <w:r w:rsidR="00D84AC4">
        <w:rPr>
          <w:rFonts w:ascii="Arial" w:hAnsi="Arial" w:cs="Arial"/>
          <w:bCs/>
          <w:iCs/>
        </w:rPr>
        <w:t>handouts</w:t>
      </w:r>
      <w:r>
        <w:rPr>
          <w:rFonts w:ascii="Arial" w:hAnsi="Arial" w:cs="Arial"/>
          <w:bCs/>
          <w:iCs/>
        </w:rPr>
        <w:t xml:space="preserve"> from Kris will be filed in the investment binder where monthly statements are also filed.</w:t>
      </w:r>
    </w:p>
    <w:p w14:paraId="654D2098" w14:textId="58102C46" w:rsidR="002F25ED" w:rsidRPr="002F25ED" w:rsidRDefault="002F25ED" w:rsidP="009C229F">
      <w:pPr>
        <w:pStyle w:val="ListParagraph"/>
        <w:numPr>
          <w:ilvl w:val="0"/>
          <w:numId w:val="2"/>
        </w:numPr>
        <w:jc w:val="both"/>
        <w:rPr>
          <w:rFonts w:ascii="Arial" w:hAnsi="Arial" w:cs="Arial"/>
          <w:bCs/>
          <w:iCs/>
        </w:rPr>
      </w:pPr>
      <w:r>
        <w:rPr>
          <w:rFonts w:ascii="Arial" w:hAnsi="Arial" w:cs="Arial"/>
          <w:bCs/>
          <w:iCs/>
        </w:rPr>
        <w:t xml:space="preserve">The following motion </w:t>
      </w:r>
      <w:r w:rsidR="006D1FCA">
        <w:rPr>
          <w:rFonts w:ascii="Arial" w:hAnsi="Arial" w:cs="Arial"/>
          <w:bCs/>
          <w:iCs/>
        </w:rPr>
        <w:t xml:space="preserve">to accept and act on Kris </w:t>
      </w:r>
      <w:proofErr w:type="spellStart"/>
      <w:r w:rsidR="006D1FCA">
        <w:rPr>
          <w:rFonts w:ascii="Arial" w:hAnsi="Arial" w:cs="Arial"/>
        </w:rPr>
        <w:t>Zerbe’s</w:t>
      </w:r>
      <w:proofErr w:type="spellEnd"/>
      <w:r w:rsidR="006D1FCA">
        <w:rPr>
          <w:rFonts w:ascii="Arial" w:hAnsi="Arial" w:cs="Arial"/>
        </w:rPr>
        <w:t xml:space="preserve"> recommendations</w:t>
      </w:r>
      <w:r w:rsidR="006D1FCA">
        <w:rPr>
          <w:rFonts w:ascii="Arial" w:hAnsi="Arial" w:cs="Arial"/>
          <w:bCs/>
          <w:iCs/>
        </w:rPr>
        <w:t xml:space="preserve"> </w:t>
      </w:r>
      <w:r>
        <w:rPr>
          <w:rFonts w:ascii="Arial" w:hAnsi="Arial" w:cs="Arial"/>
          <w:bCs/>
          <w:iCs/>
        </w:rPr>
        <w:t>was made by Kim</w:t>
      </w:r>
      <w:r w:rsidRPr="002F25ED">
        <w:rPr>
          <w:rFonts w:ascii="Arial" w:hAnsi="Arial" w:cs="Arial"/>
        </w:rPr>
        <w:t xml:space="preserve"> </w:t>
      </w:r>
      <w:proofErr w:type="spellStart"/>
      <w:r w:rsidRPr="00922B9A">
        <w:rPr>
          <w:rFonts w:ascii="Arial" w:hAnsi="Arial" w:cs="Arial"/>
        </w:rPr>
        <w:t>Canete</w:t>
      </w:r>
      <w:proofErr w:type="spellEnd"/>
      <w:r>
        <w:rPr>
          <w:rFonts w:ascii="Arial" w:hAnsi="Arial" w:cs="Arial"/>
        </w:rPr>
        <w:t xml:space="preserve"> and seconded by Katherine Wakefield.  The motion was carried.</w:t>
      </w:r>
    </w:p>
    <w:p w14:paraId="1B93C042" w14:textId="40D4E9D7" w:rsidR="002F25ED" w:rsidRPr="007C6EA3" w:rsidRDefault="007C6EA3" w:rsidP="002F25ED">
      <w:pPr>
        <w:pStyle w:val="ListParagraph"/>
        <w:numPr>
          <w:ilvl w:val="2"/>
          <w:numId w:val="2"/>
        </w:numPr>
        <w:jc w:val="both"/>
        <w:rPr>
          <w:rFonts w:ascii="Arial" w:hAnsi="Arial" w:cs="Arial"/>
          <w:bCs/>
          <w:iCs/>
        </w:rPr>
      </w:pPr>
      <w:r>
        <w:rPr>
          <w:rFonts w:ascii="Arial" w:hAnsi="Arial" w:cs="Arial"/>
        </w:rPr>
        <w:t xml:space="preserve">The Foundation will keep the existing cash balance of $20,001 in the Corporate Select account.  We will </w:t>
      </w:r>
      <w:r w:rsidR="006D1FCA">
        <w:rPr>
          <w:rFonts w:ascii="Arial" w:hAnsi="Arial" w:cs="Arial"/>
        </w:rPr>
        <w:t>move</w:t>
      </w:r>
      <w:r>
        <w:rPr>
          <w:rFonts w:ascii="Arial" w:hAnsi="Arial" w:cs="Arial"/>
        </w:rPr>
        <w:t xml:space="preserve"> the mutual funds in the Corporate Select account </w:t>
      </w:r>
      <w:r w:rsidR="006D1FCA">
        <w:rPr>
          <w:rFonts w:ascii="Arial" w:hAnsi="Arial" w:cs="Arial"/>
        </w:rPr>
        <w:t>into</w:t>
      </w:r>
      <w:r>
        <w:rPr>
          <w:rFonts w:ascii="Arial" w:hAnsi="Arial" w:cs="Arial"/>
        </w:rPr>
        <w:t xml:space="preserve"> the Guided Solution Account. </w:t>
      </w:r>
      <w:r w:rsidR="006D1FCA">
        <w:rPr>
          <w:rFonts w:ascii="Arial" w:hAnsi="Arial" w:cs="Arial"/>
        </w:rPr>
        <w:t xml:space="preserve">We will sell off the </w:t>
      </w:r>
      <w:r w:rsidR="00187D1E">
        <w:rPr>
          <w:rFonts w:ascii="Arial" w:hAnsi="Arial" w:cs="Arial"/>
        </w:rPr>
        <w:lastRenderedPageBreak/>
        <w:t>transferred mutual funds except for</w:t>
      </w:r>
      <w:r>
        <w:rPr>
          <w:rFonts w:ascii="Arial" w:hAnsi="Arial" w:cs="Arial"/>
        </w:rPr>
        <w:t xml:space="preserve"> approximately $10,000 of the FRISX investment – this being now in the Guided Solution portfolio.</w:t>
      </w:r>
    </w:p>
    <w:p w14:paraId="4ED0D069" w14:textId="59108D4B" w:rsidR="007C6EA3" w:rsidRPr="00BF4484" w:rsidRDefault="00D84AC4" w:rsidP="002F25ED">
      <w:pPr>
        <w:pStyle w:val="ListParagraph"/>
        <w:numPr>
          <w:ilvl w:val="2"/>
          <w:numId w:val="2"/>
        </w:numPr>
        <w:jc w:val="both"/>
        <w:rPr>
          <w:rFonts w:ascii="Arial" w:hAnsi="Arial" w:cs="Arial"/>
          <w:bCs/>
          <w:iCs/>
        </w:rPr>
      </w:pPr>
      <w:r>
        <w:rPr>
          <w:rFonts w:ascii="Arial" w:hAnsi="Arial" w:cs="Arial"/>
        </w:rPr>
        <w:t>The result</w:t>
      </w:r>
      <w:r w:rsidR="007C6EA3">
        <w:rPr>
          <w:rFonts w:ascii="Arial" w:hAnsi="Arial" w:cs="Arial"/>
        </w:rPr>
        <w:t xml:space="preserve"> allows us to hold a balance of cash in the Corporate Select account </w:t>
      </w:r>
      <w:r w:rsidR="00444E3B">
        <w:rPr>
          <w:rFonts w:ascii="Arial" w:hAnsi="Arial" w:cs="Arial"/>
        </w:rPr>
        <w:t xml:space="preserve">that is higher than the level of cash under the formula of investing in the Guided Solutions account. </w:t>
      </w:r>
      <w:r>
        <w:rPr>
          <w:rFonts w:ascii="Arial" w:hAnsi="Arial" w:cs="Arial"/>
        </w:rPr>
        <w:t xml:space="preserve">A portion of the </w:t>
      </w:r>
      <w:r>
        <w:rPr>
          <w:rFonts w:ascii="Arial" w:hAnsi="Arial" w:cs="Arial"/>
          <w:bCs/>
          <w:iCs/>
        </w:rPr>
        <w:t xml:space="preserve">FRISX will remain as an investment but it will </w:t>
      </w:r>
      <w:r w:rsidR="00187D1E">
        <w:rPr>
          <w:rFonts w:ascii="Arial" w:hAnsi="Arial" w:cs="Arial"/>
          <w:bCs/>
          <w:iCs/>
        </w:rPr>
        <w:t xml:space="preserve">now </w:t>
      </w:r>
      <w:r>
        <w:rPr>
          <w:rFonts w:ascii="Arial" w:hAnsi="Arial" w:cs="Arial"/>
          <w:bCs/>
          <w:iCs/>
        </w:rPr>
        <w:t>be in the Guided Solutions account.</w:t>
      </w:r>
    </w:p>
    <w:p w14:paraId="48BC7E70" w14:textId="77777777" w:rsidR="00BF4484" w:rsidRDefault="00BF4484" w:rsidP="00BF4484">
      <w:pPr>
        <w:pStyle w:val="ListParagraph"/>
        <w:ind w:left="2160"/>
        <w:jc w:val="both"/>
        <w:rPr>
          <w:rFonts w:ascii="Arial" w:hAnsi="Arial" w:cs="Arial"/>
          <w:bCs/>
          <w:iCs/>
        </w:rPr>
      </w:pPr>
    </w:p>
    <w:p w14:paraId="430D729B" w14:textId="77777777" w:rsidR="00272EA7" w:rsidRPr="00922B9A" w:rsidRDefault="00103625" w:rsidP="009329F4">
      <w:pPr>
        <w:pStyle w:val="ListParagraph"/>
        <w:ind w:left="0"/>
        <w:jc w:val="both"/>
        <w:rPr>
          <w:rFonts w:ascii="Arial" w:hAnsi="Arial" w:cs="Arial"/>
        </w:rPr>
      </w:pPr>
      <w:r w:rsidRPr="00922B9A">
        <w:rPr>
          <w:rFonts w:ascii="Arial" w:hAnsi="Arial" w:cs="Arial"/>
          <w:b/>
          <w:iCs/>
          <w:u w:val="single"/>
        </w:rPr>
        <w:t xml:space="preserve">Library Board </w:t>
      </w:r>
      <w:r w:rsidR="00CB31E9" w:rsidRPr="00922B9A">
        <w:rPr>
          <w:rFonts w:ascii="Arial" w:hAnsi="Arial" w:cs="Arial"/>
          <w:b/>
          <w:iCs/>
          <w:u w:val="single"/>
        </w:rPr>
        <w:t xml:space="preserve">and Librarian </w:t>
      </w:r>
      <w:r w:rsidRPr="00922B9A">
        <w:rPr>
          <w:rFonts w:ascii="Arial" w:hAnsi="Arial" w:cs="Arial"/>
          <w:b/>
          <w:iCs/>
          <w:u w:val="single"/>
        </w:rPr>
        <w:t>Report</w:t>
      </w:r>
      <w:r w:rsidR="00C93CE5" w:rsidRPr="00922B9A">
        <w:rPr>
          <w:rFonts w:ascii="Arial" w:hAnsi="Arial" w:cs="Arial"/>
          <w:b/>
          <w:iCs/>
          <w:u w:val="single"/>
        </w:rPr>
        <w:t>:</w:t>
      </w:r>
      <w:r w:rsidR="00C93CE5" w:rsidRPr="00922B9A">
        <w:rPr>
          <w:rFonts w:ascii="Arial" w:hAnsi="Arial" w:cs="Arial"/>
        </w:rPr>
        <w:t xml:space="preserve"> </w:t>
      </w:r>
    </w:p>
    <w:p w14:paraId="757EEB36" w14:textId="77777777" w:rsidR="00272EA7" w:rsidRPr="00922B9A" w:rsidRDefault="00272EA7" w:rsidP="009329F4">
      <w:pPr>
        <w:pStyle w:val="ListParagraph"/>
        <w:ind w:left="0"/>
        <w:jc w:val="both"/>
        <w:rPr>
          <w:rFonts w:ascii="Arial" w:hAnsi="Arial" w:cs="Arial"/>
        </w:rPr>
      </w:pPr>
    </w:p>
    <w:p w14:paraId="6AC08D9C" w14:textId="31640420" w:rsidR="00FA008E" w:rsidRDefault="00FA008E" w:rsidP="00FA008E">
      <w:pPr>
        <w:pStyle w:val="ListParagraph"/>
        <w:numPr>
          <w:ilvl w:val="0"/>
          <w:numId w:val="21"/>
        </w:numPr>
        <w:jc w:val="both"/>
        <w:rPr>
          <w:rFonts w:ascii="Arial" w:hAnsi="Arial" w:cs="Arial"/>
        </w:rPr>
      </w:pPr>
      <w:r w:rsidRPr="00922B9A">
        <w:rPr>
          <w:rFonts w:ascii="Arial" w:hAnsi="Arial" w:cs="Arial"/>
        </w:rPr>
        <w:t>Doris Ann Mertz</w:t>
      </w:r>
      <w:r>
        <w:rPr>
          <w:rFonts w:ascii="Arial" w:hAnsi="Arial" w:cs="Arial"/>
        </w:rPr>
        <w:t xml:space="preserve"> presented the Annual Report in the recent Library Board meeting, and she will present it to the Commission at their meeting on March 9, 2022. This is the 2021 South Dakota Public Library Survey which summarizes the library’s </w:t>
      </w:r>
      <w:r w:rsidRPr="00FA008E">
        <w:rPr>
          <w:rFonts w:ascii="Arial" w:hAnsi="Arial" w:cs="Arial"/>
        </w:rPr>
        <w:t>income, expenses, holdings, services, and activities for 2021.</w:t>
      </w:r>
    </w:p>
    <w:p w14:paraId="61462174" w14:textId="77777777" w:rsidR="00766C51" w:rsidRDefault="00766C51" w:rsidP="00FA008E">
      <w:pPr>
        <w:pStyle w:val="ListParagraph"/>
        <w:numPr>
          <w:ilvl w:val="0"/>
          <w:numId w:val="21"/>
        </w:numPr>
        <w:jc w:val="both"/>
        <w:rPr>
          <w:rFonts w:ascii="Arial" w:hAnsi="Arial" w:cs="Arial"/>
        </w:rPr>
      </w:pPr>
      <w:r>
        <w:rPr>
          <w:rFonts w:ascii="Arial" w:hAnsi="Arial" w:cs="Arial"/>
        </w:rPr>
        <w:t xml:space="preserve">The library received test kits from both the State Library and Monument Health. These are available to the public for free.  </w:t>
      </w:r>
    </w:p>
    <w:p w14:paraId="64FF0B13" w14:textId="35D14E56" w:rsidR="00766C51" w:rsidRDefault="00766C51" w:rsidP="00FA008E">
      <w:pPr>
        <w:pStyle w:val="ListParagraph"/>
        <w:numPr>
          <w:ilvl w:val="0"/>
          <w:numId w:val="21"/>
        </w:numPr>
        <w:jc w:val="both"/>
        <w:rPr>
          <w:rFonts w:ascii="Arial" w:hAnsi="Arial" w:cs="Arial"/>
        </w:rPr>
      </w:pPr>
      <w:r>
        <w:rPr>
          <w:rFonts w:ascii="Arial" w:hAnsi="Arial" w:cs="Arial"/>
        </w:rPr>
        <w:t>The Custer Library is a distribution site for gift cards in the Southern Hil</w:t>
      </w:r>
      <w:r w:rsidR="00BE54C7">
        <w:rPr>
          <w:rFonts w:ascii="Arial" w:hAnsi="Arial" w:cs="Arial"/>
        </w:rPr>
        <w:t>l</w:t>
      </w:r>
      <w:r>
        <w:rPr>
          <w:rFonts w:ascii="Arial" w:hAnsi="Arial" w:cs="Arial"/>
        </w:rPr>
        <w:t xml:space="preserve">s in the Vax to Max Black Hills Challenge. The program is hosted by </w:t>
      </w:r>
      <w:r w:rsidR="00D84AC4">
        <w:rPr>
          <w:rFonts w:ascii="Arial" w:hAnsi="Arial" w:cs="Arial"/>
        </w:rPr>
        <w:t xml:space="preserve">the </w:t>
      </w:r>
      <w:r>
        <w:rPr>
          <w:rFonts w:ascii="Arial" w:hAnsi="Arial" w:cs="Arial"/>
        </w:rPr>
        <w:t xml:space="preserve">Black Hills Area Community Foundation with a donation from Dr. Roger and Janice </w:t>
      </w:r>
      <w:proofErr w:type="spellStart"/>
      <w:r>
        <w:rPr>
          <w:rFonts w:ascii="Arial" w:hAnsi="Arial" w:cs="Arial"/>
        </w:rPr>
        <w:t>Knutsen</w:t>
      </w:r>
      <w:proofErr w:type="spellEnd"/>
      <w:r>
        <w:rPr>
          <w:rFonts w:ascii="Arial" w:hAnsi="Arial" w:cs="Arial"/>
        </w:rPr>
        <w:t xml:space="preserve">. </w:t>
      </w:r>
      <w:r w:rsidR="00D85ACC">
        <w:rPr>
          <w:rFonts w:ascii="Arial" w:hAnsi="Arial" w:cs="Arial"/>
        </w:rPr>
        <w:t xml:space="preserve">First Interstate $50 Debit cards are available for those who present proof of receiving a </w:t>
      </w:r>
      <w:proofErr w:type="spellStart"/>
      <w:r w:rsidR="00D85ACC">
        <w:rPr>
          <w:rFonts w:ascii="Arial" w:hAnsi="Arial" w:cs="Arial"/>
        </w:rPr>
        <w:t>Covid</w:t>
      </w:r>
      <w:proofErr w:type="spellEnd"/>
      <w:r w:rsidR="00D85ACC">
        <w:rPr>
          <w:rFonts w:ascii="Arial" w:hAnsi="Arial" w:cs="Arial"/>
        </w:rPr>
        <w:t xml:space="preserve"> shot after February 1</w:t>
      </w:r>
      <w:r w:rsidR="00D85ACC" w:rsidRPr="00D85ACC">
        <w:rPr>
          <w:rFonts w:ascii="Arial" w:hAnsi="Arial" w:cs="Arial"/>
          <w:vertAlign w:val="superscript"/>
        </w:rPr>
        <w:t>st</w:t>
      </w:r>
      <w:r w:rsidR="00D85ACC">
        <w:rPr>
          <w:rFonts w:ascii="Arial" w:hAnsi="Arial" w:cs="Arial"/>
        </w:rPr>
        <w:t xml:space="preserve">. </w:t>
      </w:r>
    </w:p>
    <w:p w14:paraId="2112E567" w14:textId="7CEDC412" w:rsidR="00D85ACC" w:rsidRDefault="00D85ACC" w:rsidP="00FA008E">
      <w:pPr>
        <w:pStyle w:val="ListParagraph"/>
        <w:numPr>
          <w:ilvl w:val="0"/>
          <w:numId w:val="21"/>
        </w:numPr>
        <w:jc w:val="both"/>
        <w:rPr>
          <w:rFonts w:ascii="Arial" w:hAnsi="Arial" w:cs="Arial"/>
        </w:rPr>
      </w:pPr>
      <w:r>
        <w:rPr>
          <w:rFonts w:ascii="Arial" w:hAnsi="Arial" w:cs="Arial"/>
        </w:rPr>
        <w:t>The library technology plan has been reviewed and updated.</w:t>
      </w:r>
      <w:r w:rsidR="00DD65D2">
        <w:rPr>
          <w:rFonts w:ascii="Arial" w:hAnsi="Arial" w:cs="Arial"/>
        </w:rPr>
        <w:t xml:space="preserve"> The newest suggestion is to promote the recent technological improvements.</w:t>
      </w:r>
    </w:p>
    <w:p w14:paraId="4887F4C1" w14:textId="73B89385" w:rsidR="00FA51AF" w:rsidRDefault="00B86E3C" w:rsidP="00FA008E">
      <w:pPr>
        <w:pStyle w:val="ListParagraph"/>
        <w:numPr>
          <w:ilvl w:val="0"/>
          <w:numId w:val="21"/>
        </w:numPr>
        <w:jc w:val="both"/>
        <w:rPr>
          <w:rFonts w:ascii="Arial" w:hAnsi="Arial" w:cs="Arial"/>
        </w:rPr>
      </w:pPr>
      <w:r>
        <w:rPr>
          <w:rFonts w:ascii="Arial" w:hAnsi="Arial" w:cs="Arial"/>
        </w:rPr>
        <w:t xml:space="preserve">Sarah Myers offered a Cri-cut class in January.  The Cri-cut is available to check out for use in the library.  </w:t>
      </w:r>
    </w:p>
    <w:p w14:paraId="0B003F0B" w14:textId="2958FD6E" w:rsidR="00B86E3C" w:rsidRDefault="00B86E3C" w:rsidP="00FA008E">
      <w:pPr>
        <w:pStyle w:val="ListParagraph"/>
        <w:numPr>
          <w:ilvl w:val="0"/>
          <w:numId w:val="21"/>
        </w:numPr>
        <w:jc w:val="both"/>
        <w:rPr>
          <w:rFonts w:ascii="Arial" w:hAnsi="Arial" w:cs="Arial"/>
        </w:rPr>
      </w:pPr>
      <w:r>
        <w:rPr>
          <w:rFonts w:ascii="Arial" w:hAnsi="Arial" w:cs="Arial"/>
        </w:rPr>
        <w:t>Spice club in February featured Szechuan Peppercorns.</w:t>
      </w:r>
    </w:p>
    <w:p w14:paraId="55FF2AB8" w14:textId="55AAAC5D" w:rsidR="00B86E3C" w:rsidRDefault="00B86E3C" w:rsidP="00FA008E">
      <w:pPr>
        <w:pStyle w:val="ListParagraph"/>
        <w:numPr>
          <w:ilvl w:val="0"/>
          <w:numId w:val="21"/>
        </w:numPr>
        <w:jc w:val="both"/>
        <w:rPr>
          <w:rFonts w:ascii="Arial" w:hAnsi="Arial" w:cs="Arial"/>
        </w:rPr>
      </w:pPr>
      <w:r>
        <w:rPr>
          <w:rFonts w:ascii="Arial" w:hAnsi="Arial" w:cs="Arial"/>
        </w:rPr>
        <w:t xml:space="preserve">Other recent activities included </w:t>
      </w:r>
      <w:r w:rsidR="00BE00BA">
        <w:rPr>
          <w:rFonts w:ascii="Arial" w:hAnsi="Arial" w:cs="Arial"/>
        </w:rPr>
        <w:t xml:space="preserve">Musk-Ox </w:t>
      </w:r>
      <w:proofErr w:type="spellStart"/>
      <w:r w:rsidR="00BE00BA">
        <w:rPr>
          <w:rFonts w:ascii="Arial" w:hAnsi="Arial" w:cs="Arial"/>
        </w:rPr>
        <w:t>Storytime</w:t>
      </w:r>
      <w:proofErr w:type="spellEnd"/>
      <w:r w:rsidR="00BE00BA">
        <w:rPr>
          <w:rFonts w:ascii="Arial" w:hAnsi="Arial" w:cs="Arial"/>
        </w:rPr>
        <w:t>, Harry Potter Trivia and a visit to the Senior Projects class.</w:t>
      </w:r>
    </w:p>
    <w:p w14:paraId="4F41C615" w14:textId="77777777" w:rsidR="00B86E3C" w:rsidRPr="00FA008E" w:rsidRDefault="00B86E3C" w:rsidP="00B86E3C">
      <w:pPr>
        <w:pStyle w:val="ListParagraph"/>
        <w:jc w:val="both"/>
        <w:rPr>
          <w:rFonts w:ascii="Arial" w:hAnsi="Arial" w:cs="Arial"/>
        </w:rPr>
      </w:pPr>
    </w:p>
    <w:p w14:paraId="31A5EB1B" w14:textId="142A4091" w:rsidR="00B3763A" w:rsidRDefault="003B6F94" w:rsidP="009329F4">
      <w:pPr>
        <w:pStyle w:val="ListParagraph"/>
        <w:ind w:left="0"/>
        <w:jc w:val="both"/>
        <w:rPr>
          <w:rFonts w:ascii="Arial" w:hAnsi="Arial" w:cs="Arial"/>
          <w:b/>
          <w:u w:val="single"/>
        </w:rPr>
      </w:pPr>
      <w:r w:rsidRPr="00922B9A">
        <w:rPr>
          <w:rFonts w:ascii="Arial" w:hAnsi="Arial" w:cs="Arial"/>
          <w:b/>
          <w:u w:val="single"/>
        </w:rPr>
        <w:t>Unfinished Business</w:t>
      </w:r>
      <w:bookmarkStart w:id="3" w:name="_Hlk531858877"/>
      <w:r w:rsidR="00956488" w:rsidRPr="00922B9A">
        <w:rPr>
          <w:rFonts w:ascii="Arial" w:hAnsi="Arial" w:cs="Arial"/>
          <w:b/>
          <w:u w:val="single"/>
        </w:rPr>
        <w:t xml:space="preserve">  </w:t>
      </w:r>
    </w:p>
    <w:p w14:paraId="33FBAA1B" w14:textId="012C784C" w:rsidR="006E4BEC" w:rsidRDefault="006E4BEC" w:rsidP="009329F4">
      <w:pPr>
        <w:pStyle w:val="ListParagraph"/>
        <w:ind w:left="0"/>
        <w:jc w:val="both"/>
        <w:rPr>
          <w:rFonts w:ascii="Arial" w:hAnsi="Arial" w:cs="Arial"/>
          <w:b/>
          <w:u w:val="single"/>
        </w:rPr>
      </w:pPr>
    </w:p>
    <w:p w14:paraId="1B273E28" w14:textId="1770E86F" w:rsidR="00E7245A" w:rsidRPr="00BE00BA" w:rsidRDefault="009C448F" w:rsidP="00BC4BEE">
      <w:pPr>
        <w:pStyle w:val="ListParagraph"/>
        <w:numPr>
          <w:ilvl w:val="0"/>
          <w:numId w:val="2"/>
        </w:numPr>
        <w:jc w:val="both"/>
        <w:rPr>
          <w:rFonts w:ascii="Arial" w:hAnsi="Arial" w:cs="Arial"/>
          <w:bCs/>
        </w:rPr>
      </w:pPr>
      <w:r w:rsidRPr="00BE00BA">
        <w:rPr>
          <w:rFonts w:ascii="Arial" w:hAnsi="Arial" w:cs="Arial"/>
          <w:bCs/>
        </w:rPr>
        <w:t>Planning for 2022 activities</w:t>
      </w:r>
      <w:r w:rsidR="00F26D4D" w:rsidRPr="00BE00BA">
        <w:rPr>
          <w:rFonts w:ascii="Arial" w:hAnsi="Arial" w:cs="Arial"/>
          <w:bCs/>
        </w:rPr>
        <w:t xml:space="preserve"> – President </w:t>
      </w:r>
      <w:proofErr w:type="spellStart"/>
      <w:r w:rsidR="00F26D4D" w:rsidRPr="00BE00BA">
        <w:rPr>
          <w:rFonts w:ascii="Arial" w:hAnsi="Arial" w:cs="Arial"/>
          <w:bCs/>
        </w:rPr>
        <w:t>Kor</w:t>
      </w:r>
      <w:proofErr w:type="spellEnd"/>
      <w:r w:rsidR="00F26D4D" w:rsidRPr="00BE00BA">
        <w:rPr>
          <w:rFonts w:ascii="Arial" w:hAnsi="Arial" w:cs="Arial"/>
          <w:bCs/>
        </w:rPr>
        <w:t xml:space="preserve"> </w:t>
      </w:r>
      <w:r w:rsidR="00E30B72" w:rsidRPr="00BE00BA">
        <w:rPr>
          <w:rFonts w:ascii="Arial" w:hAnsi="Arial" w:cs="Arial"/>
          <w:bCs/>
        </w:rPr>
        <w:t>update</w:t>
      </w:r>
      <w:r w:rsidR="00BE00BA" w:rsidRPr="00BE00BA">
        <w:rPr>
          <w:rFonts w:ascii="Arial" w:hAnsi="Arial" w:cs="Arial"/>
          <w:bCs/>
        </w:rPr>
        <w:t>d</w:t>
      </w:r>
      <w:r w:rsidR="00E30B72" w:rsidRPr="00BE00BA">
        <w:rPr>
          <w:rFonts w:ascii="Arial" w:hAnsi="Arial" w:cs="Arial"/>
          <w:bCs/>
        </w:rPr>
        <w:t xml:space="preserve"> these reports for the 2022 Action Plan.</w:t>
      </w:r>
      <w:r w:rsidR="004F7611" w:rsidRPr="00BE00BA">
        <w:rPr>
          <w:rFonts w:ascii="Arial" w:hAnsi="Arial" w:cs="Arial"/>
          <w:bCs/>
        </w:rPr>
        <w:t xml:space="preserve"> </w:t>
      </w:r>
      <w:r w:rsidR="00BE00BA" w:rsidRPr="00BE00BA">
        <w:rPr>
          <w:rFonts w:ascii="Arial" w:hAnsi="Arial" w:cs="Arial"/>
          <w:bCs/>
        </w:rPr>
        <w:t>Copies had been sent to board members and were accepted.</w:t>
      </w:r>
    </w:p>
    <w:p w14:paraId="7D75AC6A" w14:textId="77777777" w:rsidR="009C448F" w:rsidRPr="009C448F" w:rsidRDefault="009C448F" w:rsidP="009C448F">
      <w:pPr>
        <w:jc w:val="both"/>
        <w:rPr>
          <w:rFonts w:ascii="Arial" w:hAnsi="Arial" w:cs="Arial"/>
          <w:bCs/>
        </w:rPr>
      </w:pPr>
    </w:p>
    <w:p w14:paraId="05628462" w14:textId="36A50F04" w:rsidR="00C9373C" w:rsidRDefault="00A047DE" w:rsidP="00162670">
      <w:pPr>
        <w:pStyle w:val="ListParagraph"/>
        <w:ind w:left="0"/>
        <w:jc w:val="both"/>
        <w:rPr>
          <w:rFonts w:ascii="Arial" w:hAnsi="Arial" w:cs="Arial"/>
        </w:rPr>
      </w:pPr>
      <w:r w:rsidRPr="00922B9A">
        <w:rPr>
          <w:rFonts w:ascii="Arial" w:hAnsi="Arial" w:cs="Arial"/>
          <w:b/>
          <w:bCs/>
          <w:u w:val="single"/>
        </w:rPr>
        <w:t>New Business</w:t>
      </w:r>
      <w:r w:rsidR="00227A45">
        <w:rPr>
          <w:rFonts w:ascii="Arial" w:hAnsi="Arial" w:cs="Arial"/>
          <w:b/>
          <w:bCs/>
          <w:u w:val="single"/>
        </w:rPr>
        <w:t xml:space="preserve"> </w:t>
      </w:r>
      <w:r w:rsidR="00227A45" w:rsidRPr="00227A45">
        <w:rPr>
          <w:rFonts w:ascii="Arial" w:hAnsi="Arial" w:cs="Arial"/>
        </w:rPr>
        <w:t xml:space="preserve">– </w:t>
      </w:r>
    </w:p>
    <w:p w14:paraId="0DE3184C" w14:textId="49BC8DB7" w:rsidR="00E7245A" w:rsidRPr="00922B9A" w:rsidRDefault="00BE00BA" w:rsidP="00162670">
      <w:pPr>
        <w:pStyle w:val="ListParagraph"/>
        <w:ind w:left="0"/>
        <w:jc w:val="both"/>
        <w:rPr>
          <w:rFonts w:ascii="Arial" w:hAnsi="Arial" w:cs="Arial"/>
          <w:b/>
          <w:bCs/>
          <w:u w:val="single"/>
        </w:rPr>
      </w:pPr>
      <w:r>
        <w:rPr>
          <w:rFonts w:ascii="Arial" w:hAnsi="Arial" w:cs="Arial"/>
        </w:rPr>
        <w:t>Other than the decision above on the investments, there was no new business at this meeting.</w:t>
      </w:r>
    </w:p>
    <w:p w14:paraId="2E909404" w14:textId="77777777" w:rsidR="006E4BEC" w:rsidRPr="00922B9A" w:rsidRDefault="006E4BEC" w:rsidP="009329F4">
      <w:pPr>
        <w:pStyle w:val="ListParagraph"/>
        <w:ind w:left="0"/>
        <w:jc w:val="both"/>
        <w:rPr>
          <w:rFonts w:ascii="Arial" w:hAnsi="Arial" w:cs="Arial"/>
          <w:b/>
          <w:bCs/>
          <w:u w:val="single"/>
        </w:rPr>
      </w:pPr>
    </w:p>
    <w:bookmarkEnd w:id="3"/>
    <w:p w14:paraId="764C8E0F" w14:textId="77777777" w:rsidR="00096DC8" w:rsidRPr="00D270F3" w:rsidRDefault="005021C6" w:rsidP="00096DC8">
      <w:pPr>
        <w:jc w:val="both"/>
        <w:rPr>
          <w:rFonts w:ascii="Arial" w:hAnsi="Arial" w:cs="Arial"/>
        </w:rPr>
      </w:pPr>
      <w:r w:rsidRPr="00A26D14">
        <w:rPr>
          <w:rFonts w:ascii="Arial" w:hAnsi="Arial" w:cs="Arial"/>
          <w:b/>
          <w:bCs/>
        </w:rPr>
        <w:t>Next</w:t>
      </w:r>
      <w:r w:rsidR="00606CC6" w:rsidRPr="00A26D14">
        <w:rPr>
          <w:rFonts w:ascii="Arial" w:hAnsi="Arial" w:cs="Arial"/>
          <w:b/>
          <w:bCs/>
        </w:rPr>
        <w:t xml:space="preserve"> Business</w:t>
      </w:r>
      <w:r w:rsidRPr="00A26D14">
        <w:rPr>
          <w:rFonts w:ascii="Arial" w:hAnsi="Arial" w:cs="Arial"/>
          <w:b/>
          <w:bCs/>
        </w:rPr>
        <w:t xml:space="preserve"> </w:t>
      </w:r>
      <w:r w:rsidR="006106B3" w:rsidRPr="00A26D14">
        <w:rPr>
          <w:rFonts w:ascii="Arial" w:hAnsi="Arial" w:cs="Arial"/>
          <w:b/>
          <w:bCs/>
        </w:rPr>
        <w:t>Meeting</w:t>
      </w:r>
      <w:r w:rsidR="005B0397" w:rsidRPr="00A26D14">
        <w:rPr>
          <w:rFonts w:ascii="Arial" w:hAnsi="Arial" w:cs="Arial"/>
        </w:rPr>
        <w:t xml:space="preserve"> </w:t>
      </w:r>
      <w:r w:rsidR="00096DC8">
        <w:rPr>
          <w:rFonts w:ascii="Arial" w:hAnsi="Arial" w:cs="Arial"/>
        </w:rPr>
        <w:t xml:space="preserve">will be on Thursday, May 26, 2022, at 1:00 P.M. at the Hermosa Library.  </w:t>
      </w:r>
    </w:p>
    <w:p w14:paraId="22CE2716" w14:textId="235B08F0" w:rsidR="00A26D14" w:rsidRPr="00D270F3" w:rsidRDefault="00A26D14" w:rsidP="009329F4">
      <w:pPr>
        <w:jc w:val="both"/>
        <w:rPr>
          <w:rFonts w:ascii="Arial" w:hAnsi="Arial" w:cs="Arial"/>
        </w:rPr>
      </w:pPr>
    </w:p>
    <w:p w14:paraId="13F9AE0F" w14:textId="77777777" w:rsidR="00216E50" w:rsidRPr="00922B9A" w:rsidRDefault="00216E50" w:rsidP="009329F4">
      <w:pPr>
        <w:jc w:val="both"/>
        <w:rPr>
          <w:rFonts w:ascii="Arial" w:hAnsi="Arial" w:cs="Arial"/>
        </w:rPr>
      </w:pPr>
    </w:p>
    <w:p w14:paraId="46D9391A" w14:textId="4D47B1A7" w:rsidR="00AA0857" w:rsidRPr="00922B9A" w:rsidRDefault="00A04976" w:rsidP="009329F4">
      <w:pPr>
        <w:jc w:val="both"/>
        <w:rPr>
          <w:rFonts w:ascii="Arial" w:hAnsi="Arial" w:cs="Arial"/>
        </w:rPr>
      </w:pPr>
      <w:r w:rsidRPr="00922B9A">
        <w:rPr>
          <w:rFonts w:ascii="Arial" w:hAnsi="Arial" w:cs="Arial"/>
        </w:rPr>
        <w:t xml:space="preserve">The meeting was adjourned </w:t>
      </w:r>
      <w:r w:rsidRPr="00096DC8">
        <w:rPr>
          <w:rFonts w:ascii="Arial" w:hAnsi="Arial" w:cs="Arial"/>
        </w:rPr>
        <w:t>at</w:t>
      </w:r>
      <w:r w:rsidR="00EB5CD7" w:rsidRPr="00096DC8">
        <w:rPr>
          <w:rFonts w:ascii="Arial" w:hAnsi="Arial" w:cs="Arial"/>
        </w:rPr>
        <w:t xml:space="preserve"> </w:t>
      </w:r>
      <w:r w:rsidR="00096DC8" w:rsidRPr="00096DC8">
        <w:rPr>
          <w:rFonts w:ascii="Arial" w:hAnsi="Arial" w:cs="Arial"/>
        </w:rPr>
        <w:t>1:28</w:t>
      </w:r>
      <w:r w:rsidR="00A26D14" w:rsidRPr="00096DC8">
        <w:rPr>
          <w:rFonts w:ascii="Arial" w:hAnsi="Arial" w:cs="Arial"/>
        </w:rPr>
        <w:t xml:space="preserve"> </w:t>
      </w:r>
      <w:r w:rsidR="00893183" w:rsidRPr="00096DC8">
        <w:rPr>
          <w:rFonts w:ascii="Arial" w:hAnsi="Arial" w:cs="Arial"/>
        </w:rPr>
        <w:t>P.M.</w:t>
      </w:r>
    </w:p>
    <w:p w14:paraId="16707809" w14:textId="494A3401" w:rsidR="00F233AA" w:rsidRDefault="00F233AA" w:rsidP="009329F4">
      <w:pPr>
        <w:jc w:val="both"/>
        <w:rPr>
          <w:rFonts w:ascii="Arial" w:hAnsi="Arial" w:cs="Arial"/>
        </w:rPr>
      </w:pPr>
    </w:p>
    <w:p w14:paraId="3EB9E327" w14:textId="38F8C20E" w:rsidR="00A06AC9" w:rsidRDefault="00A06AC9" w:rsidP="009329F4">
      <w:pPr>
        <w:jc w:val="both"/>
        <w:rPr>
          <w:rFonts w:ascii="Arial" w:hAnsi="Arial" w:cs="Arial"/>
        </w:rPr>
      </w:pPr>
    </w:p>
    <w:p w14:paraId="73B99FB9" w14:textId="77777777" w:rsidR="008730CC" w:rsidRPr="00922B9A" w:rsidRDefault="00811B72" w:rsidP="009329F4">
      <w:pPr>
        <w:jc w:val="both"/>
        <w:rPr>
          <w:rFonts w:ascii="Arial" w:hAnsi="Arial" w:cs="Arial"/>
        </w:rPr>
      </w:pPr>
      <w:r w:rsidRPr="00922B9A">
        <w:rPr>
          <w:rFonts w:ascii="Arial" w:hAnsi="Arial" w:cs="Arial"/>
        </w:rPr>
        <w:t>Katherine Wakefield</w:t>
      </w:r>
    </w:p>
    <w:p w14:paraId="33316DB9" w14:textId="17DD54B9" w:rsidR="00DF00E4" w:rsidRDefault="005B1D7B" w:rsidP="009329F4">
      <w:pPr>
        <w:jc w:val="both"/>
        <w:rPr>
          <w:rFonts w:ascii="Arial" w:hAnsi="Arial" w:cs="Arial"/>
        </w:rPr>
      </w:pPr>
      <w:r w:rsidRPr="00922B9A">
        <w:rPr>
          <w:rFonts w:ascii="Arial" w:hAnsi="Arial" w:cs="Arial"/>
        </w:rPr>
        <w:t>Secretary/Treasurer</w:t>
      </w:r>
    </w:p>
    <w:p w14:paraId="2107F4E2" w14:textId="77777777" w:rsidR="00A06AC9" w:rsidRPr="00922B9A" w:rsidRDefault="00A06AC9" w:rsidP="009329F4">
      <w:pPr>
        <w:jc w:val="both"/>
        <w:rPr>
          <w:rFonts w:ascii="Arial" w:hAnsi="Arial" w:cs="Arial"/>
        </w:rPr>
      </w:pPr>
    </w:p>
    <w:p w14:paraId="44271F02" w14:textId="4DFABE38" w:rsidR="00F0764E" w:rsidRDefault="00DF00E4">
      <w:pPr>
        <w:rPr>
          <w:rFonts w:ascii="Arial" w:hAnsi="Arial" w:cs="Arial"/>
          <w:i/>
          <w:iCs/>
        </w:rPr>
      </w:pPr>
      <w:r w:rsidRPr="002A4E6B">
        <w:rPr>
          <w:rFonts w:ascii="Arial" w:hAnsi="Arial" w:cs="Arial"/>
          <w:i/>
          <w:iCs/>
        </w:rPr>
        <w:t xml:space="preserve">Attachments: </w:t>
      </w:r>
      <w:r w:rsidR="002B05D8" w:rsidRPr="002A4E6B">
        <w:rPr>
          <w:rFonts w:ascii="Arial" w:hAnsi="Arial" w:cs="Arial"/>
          <w:i/>
          <w:iCs/>
        </w:rPr>
        <w:t>Agenda</w:t>
      </w:r>
      <w:r w:rsidR="002B05D8" w:rsidRPr="009066C6">
        <w:rPr>
          <w:rFonts w:ascii="Arial" w:hAnsi="Arial" w:cs="Arial"/>
          <w:i/>
          <w:iCs/>
        </w:rPr>
        <w:t xml:space="preserve">, </w:t>
      </w:r>
      <w:r w:rsidR="00811B72" w:rsidRPr="009066C6">
        <w:rPr>
          <w:rFonts w:ascii="Arial" w:hAnsi="Arial" w:cs="Arial"/>
          <w:i/>
          <w:iCs/>
        </w:rPr>
        <w:t xml:space="preserve">Checking </w:t>
      </w:r>
      <w:r w:rsidR="00187D1E" w:rsidRPr="009066C6">
        <w:rPr>
          <w:rFonts w:ascii="Arial" w:hAnsi="Arial" w:cs="Arial"/>
          <w:i/>
          <w:iCs/>
        </w:rPr>
        <w:t>Account</w:t>
      </w:r>
      <w:r w:rsidR="00187D1E">
        <w:rPr>
          <w:rFonts w:ascii="Arial" w:hAnsi="Arial" w:cs="Arial"/>
          <w:i/>
          <w:iCs/>
        </w:rPr>
        <w:t xml:space="preserve"> and</w:t>
      </w:r>
      <w:r w:rsidR="00811B72" w:rsidRPr="009066C6">
        <w:rPr>
          <w:rFonts w:ascii="Arial" w:hAnsi="Arial" w:cs="Arial"/>
          <w:i/>
          <w:iCs/>
        </w:rPr>
        <w:t xml:space="preserve"> Investment </w:t>
      </w:r>
      <w:r w:rsidR="00A55E33" w:rsidRPr="009066C6">
        <w:rPr>
          <w:rFonts w:ascii="Arial" w:hAnsi="Arial" w:cs="Arial"/>
          <w:i/>
          <w:iCs/>
        </w:rPr>
        <w:t>Spreadsheets</w:t>
      </w:r>
      <w:r w:rsidR="00096DC8">
        <w:rPr>
          <w:rFonts w:ascii="Arial" w:hAnsi="Arial" w:cs="Arial"/>
          <w:i/>
          <w:iCs/>
        </w:rPr>
        <w:t>,</w:t>
      </w:r>
      <w:r w:rsidR="00187D1E">
        <w:rPr>
          <w:rFonts w:ascii="Arial" w:hAnsi="Arial" w:cs="Arial"/>
          <w:i/>
          <w:iCs/>
        </w:rPr>
        <w:t xml:space="preserve"> and</w:t>
      </w:r>
      <w:r w:rsidR="00096DC8">
        <w:rPr>
          <w:rFonts w:ascii="Arial" w:hAnsi="Arial" w:cs="Arial"/>
          <w:i/>
          <w:iCs/>
        </w:rPr>
        <w:t xml:space="preserve"> CCLB minutes for February 16, 2022. </w:t>
      </w:r>
    </w:p>
    <w:p w14:paraId="3A6283AC" w14:textId="11CE6A30" w:rsidR="00F0764E" w:rsidRDefault="00F0764E">
      <w:pPr>
        <w:rPr>
          <w:rFonts w:ascii="Arial" w:hAnsi="Arial" w:cs="Arial"/>
          <w:i/>
          <w:iCs/>
        </w:rPr>
      </w:pPr>
    </w:p>
    <w:sectPr w:rsidR="00F0764E"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735AB96E"/>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4C1316A"/>
    <w:multiLevelType w:val="hybridMultilevel"/>
    <w:tmpl w:val="F79A92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26873E67"/>
    <w:multiLevelType w:val="hybridMultilevel"/>
    <w:tmpl w:val="AB12742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505490"/>
    <w:multiLevelType w:val="hybridMultilevel"/>
    <w:tmpl w:val="B9C8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D3B06D4"/>
    <w:multiLevelType w:val="hybridMultilevel"/>
    <w:tmpl w:val="6A2C73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num>
  <w:num w:numId="2">
    <w:abstractNumId w:val="3"/>
  </w:num>
  <w:num w:numId="3">
    <w:abstractNumId w:val="6"/>
  </w:num>
  <w:num w:numId="4">
    <w:abstractNumId w:val="1"/>
  </w:num>
  <w:num w:numId="5">
    <w:abstractNumId w:val="15"/>
  </w:num>
  <w:num w:numId="6">
    <w:abstractNumId w:val="10"/>
  </w:num>
  <w:num w:numId="7">
    <w:abstractNumId w:val="4"/>
  </w:num>
  <w:num w:numId="8">
    <w:abstractNumId w:val="0"/>
  </w:num>
  <w:num w:numId="9">
    <w:abstractNumId w:val="0"/>
  </w:num>
  <w:num w:numId="10">
    <w:abstractNumId w:val="12"/>
  </w:num>
  <w:num w:numId="11">
    <w:abstractNumId w:val="11"/>
  </w:num>
  <w:num w:numId="12">
    <w:abstractNumId w:val="14"/>
  </w:num>
  <w:num w:numId="13">
    <w:abstractNumId w:val="18"/>
  </w:num>
  <w:num w:numId="14">
    <w:abstractNumId w:val="18"/>
  </w:num>
  <w:num w:numId="15">
    <w:abstractNumId w:val="16"/>
  </w:num>
  <w:num w:numId="16">
    <w:abstractNumId w:val="7"/>
  </w:num>
  <w:num w:numId="17">
    <w:abstractNumId w:val="5"/>
  </w:num>
  <w:num w:numId="18">
    <w:abstractNumId w:val="9"/>
  </w:num>
  <w:num w:numId="19">
    <w:abstractNumId w:val="13"/>
  </w:num>
  <w:num w:numId="20">
    <w:abstractNumId w:val="17"/>
  </w:num>
  <w:num w:numId="2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qQUAPA88OiwAAAA="/>
  </w:docVars>
  <w:rsids>
    <w:rsidRoot w:val="000755E6"/>
    <w:rsid w:val="00004CE2"/>
    <w:rsid w:val="00010E03"/>
    <w:rsid w:val="00010F8E"/>
    <w:rsid w:val="000118B6"/>
    <w:rsid w:val="00013453"/>
    <w:rsid w:val="00014DB2"/>
    <w:rsid w:val="0002156D"/>
    <w:rsid w:val="0002190B"/>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96DC8"/>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225C"/>
    <w:rsid w:val="000F43F2"/>
    <w:rsid w:val="000F521B"/>
    <w:rsid w:val="000F6B89"/>
    <w:rsid w:val="00102B03"/>
    <w:rsid w:val="00103625"/>
    <w:rsid w:val="00103BCB"/>
    <w:rsid w:val="0011566D"/>
    <w:rsid w:val="0012389B"/>
    <w:rsid w:val="00124AE4"/>
    <w:rsid w:val="001261DC"/>
    <w:rsid w:val="0012683F"/>
    <w:rsid w:val="00136A3F"/>
    <w:rsid w:val="00137EE5"/>
    <w:rsid w:val="001409C0"/>
    <w:rsid w:val="0014444F"/>
    <w:rsid w:val="00145F23"/>
    <w:rsid w:val="00146807"/>
    <w:rsid w:val="00146A8B"/>
    <w:rsid w:val="00151010"/>
    <w:rsid w:val="0015424F"/>
    <w:rsid w:val="00154680"/>
    <w:rsid w:val="001572AA"/>
    <w:rsid w:val="001608E0"/>
    <w:rsid w:val="001611BB"/>
    <w:rsid w:val="00161457"/>
    <w:rsid w:val="00162473"/>
    <w:rsid w:val="00162670"/>
    <w:rsid w:val="00162BB7"/>
    <w:rsid w:val="00163D2C"/>
    <w:rsid w:val="00170B6E"/>
    <w:rsid w:val="0017295B"/>
    <w:rsid w:val="00175314"/>
    <w:rsid w:val="00175A76"/>
    <w:rsid w:val="00175D11"/>
    <w:rsid w:val="00177AF5"/>
    <w:rsid w:val="00181634"/>
    <w:rsid w:val="00182FBF"/>
    <w:rsid w:val="00186580"/>
    <w:rsid w:val="00187D1E"/>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53B5"/>
    <w:rsid w:val="001B65FA"/>
    <w:rsid w:val="001B7D86"/>
    <w:rsid w:val="001C08FF"/>
    <w:rsid w:val="001C1175"/>
    <w:rsid w:val="001C180C"/>
    <w:rsid w:val="001C368C"/>
    <w:rsid w:val="001C6DF6"/>
    <w:rsid w:val="001D11C4"/>
    <w:rsid w:val="001D1E1F"/>
    <w:rsid w:val="001D1FB6"/>
    <w:rsid w:val="001D665A"/>
    <w:rsid w:val="001D7329"/>
    <w:rsid w:val="001E198B"/>
    <w:rsid w:val="001E24A4"/>
    <w:rsid w:val="001E3C0C"/>
    <w:rsid w:val="001E463D"/>
    <w:rsid w:val="001E62E7"/>
    <w:rsid w:val="001E752F"/>
    <w:rsid w:val="001F4EC9"/>
    <w:rsid w:val="001F7BD0"/>
    <w:rsid w:val="002009B9"/>
    <w:rsid w:val="00202DB6"/>
    <w:rsid w:val="00202DDF"/>
    <w:rsid w:val="00204724"/>
    <w:rsid w:val="00214329"/>
    <w:rsid w:val="00214C8F"/>
    <w:rsid w:val="00216E50"/>
    <w:rsid w:val="0022114A"/>
    <w:rsid w:val="00223B31"/>
    <w:rsid w:val="00225156"/>
    <w:rsid w:val="00227109"/>
    <w:rsid w:val="00227A45"/>
    <w:rsid w:val="002305EB"/>
    <w:rsid w:val="00230631"/>
    <w:rsid w:val="00230BB5"/>
    <w:rsid w:val="00232B78"/>
    <w:rsid w:val="002408CD"/>
    <w:rsid w:val="002412F7"/>
    <w:rsid w:val="00243409"/>
    <w:rsid w:val="00243549"/>
    <w:rsid w:val="00246014"/>
    <w:rsid w:val="002509B2"/>
    <w:rsid w:val="00252A4E"/>
    <w:rsid w:val="00256218"/>
    <w:rsid w:val="002613B6"/>
    <w:rsid w:val="00262036"/>
    <w:rsid w:val="002631BA"/>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60E8"/>
    <w:rsid w:val="00286FD0"/>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6246"/>
    <w:rsid w:val="002C6A20"/>
    <w:rsid w:val="002D235C"/>
    <w:rsid w:val="002D39D3"/>
    <w:rsid w:val="002D5F17"/>
    <w:rsid w:val="002D6524"/>
    <w:rsid w:val="002D6F3D"/>
    <w:rsid w:val="002E41D8"/>
    <w:rsid w:val="002E7C2D"/>
    <w:rsid w:val="002F1D07"/>
    <w:rsid w:val="002F25ED"/>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52AB"/>
    <w:rsid w:val="0035691A"/>
    <w:rsid w:val="0036246E"/>
    <w:rsid w:val="00364844"/>
    <w:rsid w:val="00365F20"/>
    <w:rsid w:val="003673F0"/>
    <w:rsid w:val="00367E09"/>
    <w:rsid w:val="0037343E"/>
    <w:rsid w:val="00374752"/>
    <w:rsid w:val="0037535E"/>
    <w:rsid w:val="00377FCA"/>
    <w:rsid w:val="00380E55"/>
    <w:rsid w:val="003832D9"/>
    <w:rsid w:val="0038346D"/>
    <w:rsid w:val="003841AA"/>
    <w:rsid w:val="0038585B"/>
    <w:rsid w:val="003877FF"/>
    <w:rsid w:val="00390312"/>
    <w:rsid w:val="0039080E"/>
    <w:rsid w:val="00390B8B"/>
    <w:rsid w:val="00390CB1"/>
    <w:rsid w:val="00391EEA"/>
    <w:rsid w:val="00392144"/>
    <w:rsid w:val="00394CEC"/>
    <w:rsid w:val="003959A5"/>
    <w:rsid w:val="00396BF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D6D1A"/>
    <w:rsid w:val="003D7D56"/>
    <w:rsid w:val="003F0E0A"/>
    <w:rsid w:val="003F259F"/>
    <w:rsid w:val="003F3D59"/>
    <w:rsid w:val="0040027B"/>
    <w:rsid w:val="00402B80"/>
    <w:rsid w:val="00403C26"/>
    <w:rsid w:val="00403FF9"/>
    <w:rsid w:val="0041405B"/>
    <w:rsid w:val="00415723"/>
    <w:rsid w:val="00423896"/>
    <w:rsid w:val="00424067"/>
    <w:rsid w:val="0042761A"/>
    <w:rsid w:val="00430485"/>
    <w:rsid w:val="004330BB"/>
    <w:rsid w:val="0043359E"/>
    <w:rsid w:val="00433B76"/>
    <w:rsid w:val="00433BA0"/>
    <w:rsid w:val="00436478"/>
    <w:rsid w:val="00437E40"/>
    <w:rsid w:val="00443B7C"/>
    <w:rsid w:val="00444E3B"/>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0BAE"/>
    <w:rsid w:val="004B1000"/>
    <w:rsid w:val="004B118D"/>
    <w:rsid w:val="004B318A"/>
    <w:rsid w:val="004B3296"/>
    <w:rsid w:val="004B7072"/>
    <w:rsid w:val="004B7BC6"/>
    <w:rsid w:val="004C44AC"/>
    <w:rsid w:val="004C6A70"/>
    <w:rsid w:val="004D1296"/>
    <w:rsid w:val="004D3101"/>
    <w:rsid w:val="004D3A7A"/>
    <w:rsid w:val="004D3E58"/>
    <w:rsid w:val="004D7F5D"/>
    <w:rsid w:val="004E016D"/>
    <w:rsid w:val="004E1A61"/>
    <w:rsid w:val="004E1B77"/>
    <w:rsid w:val="004E4E01"/>
    <w:rsid w:val="004E60F3"/>
    <w:rsid w:val="004E682E"/>
    <w:rsid w:val="004E7A32"/>
    <w:rsid w:val="004E7CDB"/>
    <w:rsid w:val="004F149C"/>
    <w:rsid w:val="004F1993"/>
    <w:rsid w:val="004F734E"/>
    <w:rsid w:val="004F7611"/>
    <w:rsid w:val="00501088"/>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27733"/>
    <w:rsid w:val="005279DC"/>
    <w:rsid w:val="00530CB7"/>
    <w:rsid w:val="00534A8D"/>
    <w:rsid w:val="005352DD"/>
    <w:rsid w:val="0053609D"/>
    <w:rsid w:val="005362D2"/>
    <w:rsid w:val="005362F0"/>
    <w:rsid w:val="00546B87"/>
    <w:rsid w:val="00547429"/>
    <w:rsid w:val="005501FB"/>
    <w:rsid w:val="00551C9D"/>
    <w:rsid w:val="00553C7A"/>
    <w:rsid w:val="00554722"/>
    <w:rsid w:val="0055531D"/>
    <w:rsid w:val="00555BCB"/>
    <w:rsid w:val="00555FF2"/>
    <w:rsid w:val="00562853"/>
    <w:rsid w:val="005652BC"/>
    <w:rsid w:val="00566D2A"/>
    <w:rsid w:val="00566EC7"/>
    <w:rsid w:val="005739DF"/>
    <w:rsid w:val="00576DD0"/>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383B"/>
    <w:rsid w:val="005B6029"/>
    <w:rsid w:val="005C0A69"/>
    <w:rsid w:val="005C16FC"/>
    <w:rsid w:val="005C2556"/>
    <w:rsid w:val="005C7510"/>
    <w:rsid w:val="005D0670"/>
    <w:rsid w:val="005E00E0"/>
    <w:rsid w:val="005E1D88"/>
    <w:rsid w:val="005E2949"/>
    <w:rsid w:val="005E75EE"/>
    <w:rsid w:val="005F003F"/>
    <w:rsid w:val="005F49BF"/>
    <w:rsid w:val="0060185B"/>
    <w:rsid w:val="006023FC"/>
    <w:rsid w:val="00603204"/>
    <w:rsid w:val="00604E9A"/>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F81"/>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242F"/>
    <w:rsid w:val="00684AA6"/>
    <w:rsid w:val="00685C99"/>
    <w:rsid w:val="00696A0E"/>
    <w:rsid w:val="00697773"/>
    <w:rsid w:val="006A12B8"/>
    <w:rsid w:val="006A5BDB"/>
    <w:rsid w:val="006A6494"/>
    <w:rsid w:val="006A67F5"/>
    <w:rsid w:val="006A7CE7"/>
    <w:rsid w:val="006A7D4E"/>
    <w:rsid w:val="006B007C"/>
    <w:rsid w:val="006B5855"/>
    <w:rsid w:val="006B7ADA"/>
    <w:rsid w:val="006C0D29"/>
    <w:rsid w:val="006C1480"/>
    <w:rsid w:val="006C1498"/>
    <w:rsid w:val="006C344C"/>
    <w:rsid w:val="006C5428"/>
    <w:rsid w:val="006C6CAF"/>
    <w:rsid w:val="006C6F7B"/>
    <w:rsid w:val="006C7EED"/>
    <w:rsid w:val="006D1FCA"/>
    <w:rsid w:val="006D2E7F"/>
    <w:rsid w:val="006D6010"/>
    <w:rsid w:val="006D7318"/>
    <w:rsid w:val="006E3A8D"/>
    <w:rsid w:val="006E4BEC"/>
    <w:rsid w:val="006E60BC"/>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6C4F"/>
    <w:rsid w:val="0075144F"/>
    <w:rsid w:val="00751CC0"/>
    <w:rsid w:val="00751FD5"/>
    <w:rsid w:val="00755085"/>
    <w:rsid w:val="00755295"/>
    <w:rsid w:val="007614D0"/>
    <w:rsid w:val="00761504"/>
    <w:rsid w:val="00762735"/>
    <w:rsid w:val="00764217"/>
    <w:rsid w:val="00764551"/>
    <w:rsid w:val="00764991"/>
    <w:rsid w:val="0076582D"/>
    <w:rsid w:val="0076601E"/>
    <w:rsid w:val="00766C51"/>
    <w:rsid w:val="007675CC"/>
    <w:rsid w:val="007711B0"/>
    <w:rsid w:val="00771B52"/>
    <w:rsid w:val="007752E6"/>
    <w:rsid w:val="00777591"/>
    <w:rsid w:val="00782B5B"/>
    <w:rsid w:val="0078576C"/>
    <w:rsid w:val="00792589"/>
    <w:rsid w:val="00793D91"/>
    <w:rsid w:val="0079408B"/>
    <w:rsid w:val="00795C42"/>
    <w:rsid w:val="00795CE5"/>
    <w:rsid w:val="007973D4"/>
    <w:rsid w:val="007977A0"/>
    <w:rsid w:val="007A364A"/>
    <w:rsid w:val="007A41CF"/>
    <w:rsid w:val="007A45D2"/>
    <w:rsid w:val="007B25D6"/>
    <w:rsid w:val="007B5B23"/>
    <w:rsid w:val="007C0D7A"/>
    <w:rsid w:val="007C1A25"/>
    <w:rsid w:val="007C1AE6"/>
    <w:rsid w:val="007C6EA3"/>
    <w:rsid w:val="007C7A66"/>
    <w:rsid w:val="007C7F3A"/>
    <w:rsid w:val="007D07F2"/>
    <w:rsid w:val="007D1BFA"/>
    <w:rsid w:val="007D29EF"/>
    <w:rsid w:val="007D6533"/>
    <w:rsid w:val="007E05F2"/>
    <w:rsid w:val="007E2CD9"/>
    <w:rsid w:val="007E392E"/>
    <w:rsid w:val="007E4E44"/>
    <w:rsid w:val="007F4680"/>
    <w:rsid w:val="007F5D9F"/>
    <w:rsid w:val="00801BB3"/>
    <w:rsid w:val="00803CAA"/>
    <w:rsid w:val="00804530"/>
    <w:rsid w:val="0080456F"/>
    <w:rsid w:val="00806538"/>
    <w:rsid w:val="00810AF3"/>
    <w:rsid w:val="00811B72"/>
    <w:rsid w:val="00814B38"/>
    <w:rsid w:val="00816814"/>
    <w:rsid w:val="00817B9F"/>
    <w:rsid w:val="00824788"/>
    <w:rsid w:val="00824E82"/>
    <w:rsid w:val="0082568B"/>
    <w:rsid w:val="0082746A"/>
    <w:rsid w:val="008323E0"/>
    <w:rsid w:val="0083422B"/>
    <w:rsid w:val="00834CB9"/>
    <w:rsid w:val="00835498"/>
    <w:rsid w:val="008367C5"/>
    <w:rsid w:val="008402F7"/>
    <w:rsid w:val="00846F24"/>
    <w:rsid w:val="00847D90"/>
    <w:rsid w:val="00852B6F"/>
    <w:rsid w:val="00855325"/>
    <w:rsid w:val="00856CA6"/>
    <w:rsid w:val="00856D5A"/>
    <w:rsid w:val="008579DF"/>
    <w:rsid w:val="00860F22"/>
    <w:rsid w:val="00860F4C"/>
    <w:rsid w:val="00866D63"/>
    <w:rsid w:val="008730CC"/>
    <w:rsid w:val="00873300"/>
    <w:rsid w:val="008753AD"/>
    <w:rsid w:val="008765DE"/>
    <w:rsid w:val="00877772"/>
    <w:rsid w:val="00884E41"/>
    <w:rsid w:val="008870D9"/>
    <w:rsid w:val="008874FD"/>
    <w:rsid w:val="008878EA"/>
    <w:rsid w:val="00893183"/>
    <w:rsid w:val="00896F9D"/>
    <w:rsid w:val="00897280"/>
    <w:rsid w:val="00897AE1"/>
    <w:rsid w:val="00897D04"/>
    <w:rsid w:val="008A1A01"/>
    <w:rsid w:val="008A2BFB"/>
    <w:rsid w:val="008A4BD9"/>
    <w:rsid w:val="008B2837"/>
    <w:rsid w:val="008B3F1B"/>
    <w:rsid w:val="008B4039"/>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5C9F"/>
    <w:rsid w:val="00906351"/>
    <w:rsid w:val="009066C6"/>
    <w:rsid w:val="0090671F"/>
    <w:rsid w:val="009071C2"/>
    <w:rsid w:val="00907EAF"/>
    <w:rsid w:val="00910386"/>
    <w:rsid w:val="0091186F"/>
    <w:rsid w:val="009125C8"/>
    <w:rsid w:val="00913760"/>
    <w:rsid w:val="00917FA6"/>
    <w:rsid w:val="00920218"/>
    <w:rsid w:val="00920424"/>
    <w:rsid w:val="00921BFF"/>
    <w:rsid w:val="00922B9A"/>
    <w:rsid w:val="00923223"/>
    <w:rsid w:val="0092736D"/>
    <w:rsid w:val="009329F4"/>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B9"/>
    <w:rsid w:val="009B33CB"/>
    <w:rsid w:val="009B39B3"/>
    <w:rsid w:val="009B423F"/>
    <w:rsid w:val="009C229F"/>
    <w:rsid w:val="009C448F"/>
    <w:rsid w:val="009C60AD"/>
    <w:rsid w:val="009D1634"/>
    <w:rsid w:val="009E17B8"/>
    <w:rsid w:val="009E4BC8"/>
    <w:rsid w:val="009E532C"/>
    <w:rsid w:val="009E5D94"/>
    <w:rsid w:val="009E7653"/>
    <w:rsid w:val="009E7A8B"/>
    <w:rsid w:val="009F0795"/>
    <w:rsid w:val="009F2D19"/>
    <w:rsid w:val="009F56A7"/>
    <w:rsid w:val="009F5B4B"/>
    <w:rsid w:val="009F7363"/>
    <w:rsid w:val="00A005FC"/>
    <w:rsid w:val="00A00CEC"/>
    <w:rsid w:val="00A02B66"/>
    <w:rsid w:val="00A047DE"/>
    <w:rsid w:val="00A04976"/>
    <w:rsid w:val="00A04F8D"/>
    <w:rsid w:val="00A055CB"/>
    <w:rsid w:val="00A06AC9"/>
    <w:rsid w:val="00A11B1B"/>
    <w:rsid w:val="00A230D4"/>
    <w:rsid w:val="00A25197"/>
    <w:rsid w:val="00A26D14"/>
    <w:rsid w:val="00A26D4C"/>
    <w:rsid w:val="00A30100"/>
    <w:rsid w:val="00A32CC9"/>
    <w:rsid w:val="00A37B9D"/>
    <w:rsid w:val="00A40A81"/>
    <w:rsid w:val="00A43226"/>
    <w:rsid w:val="00A44C82"/>
    <w:rsid w:val="00A45223"/>
    <w:rsid w:val="00A4557F"/>
    <w:rsid w:val="00A45978"/>
    <w:rsid w:val="00A46504"/>
    <w:rsid w:val="00A476BF"/>
    <w:rsid w:val="00A51860"/>
    <w:rsid w:val="00A53F64"/>
    <w:rsid w:val="00A55E33"/>
    <w:rsid w:val="00A56B76"/>
    <w:rsid w:val="00A62944"/>
    <w:rsid w:val="00A62977"/>
    <w:rsid w:val="00A63845"/>
    <w:rsid w:val="00A7222C"/>
    <w:rsid w:val="00A80465"/>
    <w:rsid w:val="00A84434"/>
    <w:rsid w:val="00A87070"/>
    <w:rsid w:val="00A8782A"/>
    <w:rsid w:val="00A9224C"/>
    <w:rsid w:val="00A93266"/>
    <w:rsid w:val="00A947AA"/>
    <w:rsid w:val="00A95C8D"/>
    <w:rsid w:val="00AA0857"/>
    <w:rsid w:val="00AA1B4D"/>
    <w:rsid w:val="00AA3567"/>
    <w:rsid w:val="00AA38C6"/>
    <w:rsid w:val="00AA3E9B"/>
    <w:rsid w:val="00AA796B"/>
    <w:rsid w:val="00AB1FC3"/>
    <w:rsid w:val="00AB21C5"/>
    <w:rsid w:val="00AB2487"/>
    <w:rsid w:val="00AB277E"/>
    <w:rsid w:val="00AB4E06"/>
    <w:rsid w:val="00AB7117"/>
    <w:rsid w:val="00AC405F"/>
    <w:rsid w:val="00AC52B2"/>
    <w:rsid w:val="00AC75B0"/>
    <w:rsid w:val="00AD06D1"/>
    <w:rsid w:val="00AD6BA0"/>
    <w:rsid w:val="00AE0026"/>
    <w:rsid w:val="00AE7AD2"/>
    <w:rsid w:val="00AF03F1"/>
    <w:rsid w:val="00AF3A7A"/>
    <w:rsid w:val="00AF46D6"/>
    <w:rsid w:val="00AF4A6F"/>
    <w:rsid w:val="00AF4D34"/>
    <w:rsid w:val="00AF6BCC"/>
    <w:rsid w:val="00AF7889"/>
    <w:rsid w:val="00B01808"/>
    <w:rsid w:val="00B04CEB"/>
    <w:rsid w:val="00B051E3"/>
    <w:rsid w:val="00B05A6A"/>
    <w:rsid w:val="00B121BC"/>
    <w:rsid w:val="00B1366B"/>
    <w:rsid w:val="00B174C3"/>
    <w:rsid w:val="00B2125E"/>
    <w:rsid w:val="00B2375A"/>
    <w:rsid w:val="00B23E4B"/>
    <w:rsid w:val="00B244F0"/>
    <w:rsid w:val="00B27E00"/>
    <w:rsid w:val="00B30FF5"/>
    <w:rsid w:val="00B31014"/>
    <w:rsid w:val="00B34A36"/>
    <w:rsid w:val="00B3763A"/>
    <w:rsid w:val="00B41DDD"/>
    <w:rsid w:val="00B41DEB"/>
    <w:rsid w:val="00B46414"/>
    <w:rsid w:val="00B479BD"/>
    <w:rsid w:val="00B5139A"/>
    <w:rsid w:val="00B542CA"/>
    <w:rsid w:val="00B57FD9"/>
    <w:rsid w:val="00B66D22"/>
    <w:rsid w:val="00B670DD"/>
    <w:rsid w:val="00B700D7"/>
    <w:rsid w:val="00B70284"/>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56F3"/>
    <w:rsid w:val="00B86E3C"/>
    <w:rsid w:val="00B877C5"/>
    <w:rsid w:val="00B908C5"/>
    <w:rsid w:val="00B93C88"/>
    <w:rsid w:val="00B9566B"/>
    <w:rsid w:val="00B96D3E"/>
    <w:rsid w:val="00BA057F"/>
    <w:rsid w:val="00BA0B67"/>
    <w:rsid w:val="00BA114D"/>
    <w:rsid w:val="00BA2DB6"/>
    <w:rsid w:val="00BA3D8E"/>
    <w:rsid w:val="00BA5E5C"/>
    <w:rsid w:val="00BA71BA"/>
    <w:rsid w:val="00BB2D8E"/>
    <w:rsid w:val="00BC094A"/>
    <w:rsid w:val="00BC20CD"/>
    <w:rsid w:val="00BC6E38"/>
    <w:rsid w:val="00BD4FA6"/>
    <w:rsid w:val="00BD6AF3"/>
    <w:rsid w:val="00BE00BA"/>
    <w:rsid w:val="00BE4F83"/>
    <w:rsid w:val="00BE54C7"/>
    <w:rsid w:val="00BF32FA"/>
    <w:rsid w:val="00BF4484"/>
    <w:rsid w:val="00BF455B"/>
    <w:rsid w:val="00BF54BE"/>
    <w:rsid w:val="00C025A7"/>
    <w:rsid w:val="00C04E49"/>
    <w:rsid w:val="00C13653"/>
    <w:rsid w:val="00C149BA"/>
    <w:rsid w:val="00C16CA4"/>
    <w:rsid w:val="00C16DF7"/>
    <w:rsid w:val="00C251CD"/>
    <w:rsid w:val="00C32125"/>
    <w:rsid w:val="00C341C5"/>
    <w:rsid w:val="00C37433"/>
    <w:rsid w:val="00C41654"/>
    <w:rsid w:val="00C417EB"/>
    <w:rsid w:val="00C443E9"/>
    <w:rsid w:val="00C516DF"/>
    <w:rsid w:val="00C52F62"/>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5161"/>
    <w:rsid w:val="00C8635F"/>
    <w:rsid w:val="00C86686"/>
    <w:rsid w:val="00C86A14"/>
    <w:rsid w:val="00C8712C"/>
    <w:rsid w:val="00C92B7D"/>
    <w:rsid w:val="00C9373C"/>
    <w:rsid w:val="00C93CE5"/>
    <w:rsid w:val="00C93F85"/>
    <w:rsid w:val="00C96F30"/>
    <w:rsid w:val="00CA0DE3"/>
    <w:rsid w:val="00CA2312"/>
    <w:rsid w:val="00CA2CE6"/>
    <w:rsid w:val="00CA3964"/>
    <w:rsid w:val="00CA3F7C"/>
    <w:rsid w:val="00CA47F9"/>
    <w:rsid w:val="00CA4FAE"/>
    <w:rsid w:val="00CA75AF"/>
    <w:rsid w:val="00CB31E9"/>
    <w:rsid w:val="00CB3CD9"/>
    <w:rsid w:val="00CB6B53"/>
    <w:rsid w:val="00CB6F22"/>
    <w:rsid w:val="00CB74ED"/>
    <w:rsid w:val="00CC2FDE"/>
    <w:rsid w:val="00CC3BDB"/>
    <w:rsid w:val="00CC483C"/>
    <w:rsid w:val="00CC5FD1"/>
    <w:rsid w:val="00CC648B"/>
    <w:rsid w:val="00CD2321"/>
    <w:rsid w:val="00CE0DD7"/>
    <w:rsid w:val="00CE1890"/>
    <w:rsid w:val="00CE277E"/>
    <w:rsid w:val="00CE3F8C"/>
    <w:rsid w:val="00CE4639"/>
    <w:rsid w:val="00CE6EC8"/>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2376"/>
    <w:rsid w:val="00D56064"/>
    <w:rsid w:val="00D60F43"/>
    <w:rsid w:val="00D622FD"/>
    <w:rsid w:val="00D63E5B"/>
    <w:rsid w:val="00D63FAC"/>
    <w:rsid w:val="00D64CA6"/>
    <w:rsid w:val="00D70293"/>
    <w:rsid w:val="00D7150A"/>
    <w:rsid w:val="00D746FD"/>
    <w:rsid w:val="00D75298"/>
    <w:rsid w:val="00D7595D"/>
    <w:rsid w:val="00D801DC"/>
    <w:rsid w:val="00D80519"/>
    <w:rsid w:val="00D8127E"/>
    <w:rsid w:val="00D833C0"/>
    <w:rsid w:val="00D84AC4"/>
    <w:rsid w:val="00D85ACC"/>
    <w:rsid w:val="00D8690B"/>
    <w:rsid w:val="00D9266A"/>
    <w:rsid w:val="00D9426A"/>
    <w:rsid w:val="00D94615"/>
    <w:rsid w:val="00D969A5"/>
    <w:rsid w:val="00DA2FFC"/>
    <w:rsid w:val="00DA5354"/>
    <w:rsid w:val="00DB17D0"/>
    <w:rsid w:val="00DB46C9"/>
    <w:rsid w:val="00DB5A1A"/>
    <w:rsid w:val="00DB6A8A"/>
    <w:rsid w:val="00DB7AE6"/>
    <w:rsid w:val="00DC167C"/>
    <w:rsid w:val="00DC3B15"/>
    <w:rsid w:val="00DC641E"/>
    <w:rsid w:val="00DC6550"/>
    <w:rsid w:val="00DC7C7E"/>
    <w:rsid w:val="00DD1E6E"/>
    <w:rsid w:val="00DD26D6"/>
    <w:rsid w:val="00DD65D2"/>
    <w:rsid w:val="00DD6D3D"/>
    <w:rsid w:val="00DE4383"/>
    <w:rsid w:val="00DE469B"/>
    <w:rsid w:val="00DF00E4"/>
    <w:rsid w:val="00DF2900"/>
    <w:rsid w:val="00DF2DAA"/>
    <w:rsid w:val="00DF761C"/>
    <w:rsid w:val="00E01B0C"/>
    <w:rsid w:val="00E10FEF"/>
    <w:rsid w:val="00E1290A"/>
    <w:rsid w:val="00E12D33"/>
    <w:rsid w:val="00E14B35"/>
    <w:rsid w:val="00E15D5E"/>
    <w:rsid w:val="00E2006D"/>
    <w:rsid w:val="00E209E8"/>
    <w:rsid w:val="00E216B8"/>
    <w:rsid w:val="00E24837"/>
    <w:rsid w:val="00E24DCB"/>
    <w:rsid w:val="00E30B72"/>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0181"/>
    <w:rsid w:val="00E71B18"/>
    <w:rsid w:val="00E7245A"/>
    <w:rsid w:val="00E73537"/>
    <w:rsid w:val="00E742B3"/>
    <w:rsid w:val="00E750FF"/>
    <w:rsid w:val="00E75A0C"/>
    <w:rsid w:val="00E75DE4"/>
    <w:rsid w:val="00E82605"/>
    <w:rsid w:val="00E879D4"/>
    <w:rsid w:val="00E91DBA"/>
    <w:rsid w:val="00EA0622"/>
    <w:rsid w:val="00EA224E"/>
    <w:rsid w:val="00EA4770"/>
    <w:rsid w:val="00EB24E4"/>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6237"/>
    <w:rsid w:val="00EE7445"/>
    <w:rsid w:val="00EF5D27"/>
    <w:rsid w:val="00EF642A"/>
    <w:rsid w:val="00F04042"/>
    <w:rsid w:val="00F05E8E"/>
    <w:rsid w:val="00F0764E"/>
    <w:rsid w:val="00F15D71"/>
    <w:rsid w:val="00F1787B"/>
    <w:rsid w:val="00F21FBF"/>
    <w:rsid w:val="00F224B2"/>
    <w:rsid w:val="00F22719"/>
    <w:rsid w:val="00F231CC"/>
    <w:rsid w:val="00F233AA"/>
    <w:rsid w:val="00F25A93"/>
    <w:rsid w:val="00F26D4D"/>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752"/>
    <w:rsid w:val="00F74D6A"/>
    <w:rsid w:val="00F80F43"/>
    <w:rsid w:val="00F81406"/>
    <w:rsid w:val="00F81B5C"/>
    <w:rsid w:val="00F843AF"/>
    <w:rsid w:val="00F850C2"/>
    <w:rsid w:val="00F874CD"/>
    <w:rsid w:val="00F90650"/>
    <w:rsid w:val="00F935BC"/>
    <w:rsid w:val="00F93FE6"/>
    <w:rsid w:val="00F97462"/>
    <w:rsid w:val="00FA008E"/>
    <w:rsid w:val="00FA254D"/>
    <w:rsid w:val="00FA2F61"/>
    <w:rsid w:val="00FA51AF"/>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569F4-1640-4162-9541-379DB328A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9</Words>
  <Characters>4218</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10-21T15:57:00Z</cp:lastPrinted>
  <dcterms:created xsi:type="dcterms:W3CDTF">2022-03-16T21:28:00Z</dcterms:created>
  <dcterms:modified xsi:type="dcterms:W3CDTF">2022-03-16T21:28:00Z</dcterms:modified>
</cp:coreProperties>
</file>